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20156" w14:textId="1CA68608" w:rsidR="008326DE" w:rsidRPr="00C4428B" w:rsidRDefault="008D4D7D" w:rsidP="00393AC6">
      <w:pPr>
        <w:pStyle w:val="Title"/>
      </w:pPr>
      <w:r>
        <w:t xml:space="preserve">Meeting </w:t>
      </w:r>
      <w:r w:rsidR="00516548">
        <w:t>Minutes</w:t>
      </w:r>
    </w:p>
    <w:p w14:paraId="211F9463" w14:textId="77777777" w:rsidR="00CC7FF0" w:rsidRPr="00C4428B" w:rsidRDefault="00CC7FF0" w:rsidP="00ED2CDE">
      <w:pPr>
        <w:rPr>
          <w:rFonts w:cs="Arial"/>
          <w:szCs w:val="20"/>
        </w:rPr>
      </w:pPr>
    </w:p>
    <w:tbl>
      <w:tblPr>
        <w:tblStyle w:val="TableGrid"/>
        <w:tblpPr w:leftFromText="180" w:rightFromText="180" w:vertAnchor="text" w:horzAnchor="margin" w:tblpY="101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9"/>
      </w:tblGrid>
      <w:tr w:rsidR="00CE69C7" w:rsidRPr="00C4428B" w14:paraId="2BD73244" w14:textId="77777777" w:rsidTr="001208CB">
        <w:trPr>
          <w:trHeight w:val="307"/>
        </w:trPr>
        <w:tc>
          <w:tcPr>
            <w:tcW w:w="2410" w:type="dxa"/>
          </w:tcPr>
          <w:p w14:paraId="2499C35D" w14:textId="77777777" w:rsidR="00CE69C7" w:rsidRPr="00C4428B" w:rsidRDefault="00CE69C7" w:rsidP="005A17C1">
            <w:pPr>
              <w:ind w:hanging="105"/>
              <w:rPr>
                <w:b/>
              </w:rPr>
            </w:pPr>
            <w:r w:rsidRPr="00C4428B">
              <w:rPr>
                <w:b/>
              </w:rPr>
              <w:t>Location:</w:t>
            </w:r>
          </w:p>
        </w:tc>
        <w:tc>
          <w:tcPr>
            <w:tcW w:w="7229" w:type="dxa"/>
          </w:tcPr>
          <w:p w14:paraId="39E89CE1" w14:textId="5F796377" w:rsidR="00CE69C7" w:rsidRPr="00C4428B" w:rsidRDefault="00040C94" w:rsidP="005A17C1">
            <w:r>
              <w:t>MS Teams</w:t>
            </w:r>
          </w:p>
        </w:tc>
      </w:tr>
      <w:tr w:rsidR="00CE69C7" w:rsidRPr="00C4428B" w14:paraId="1875C107" w14:textId="77777777" w:rsidTr="001208CB">
        <w:trPr>
          <w:trHeight w:val="307"/>
        </w:trPr>
        <w:tc>
          <w:tcPr>
            <w:tcW w:w="2410" w:type="dxa"/>
          </w:tcPr>
          <w:p w14:paraId="79B01BF6" w14:textId="77777777" w:rsidR="00CE69C7" w:rsidRPr="00C4428B" w:rsidRDefault="00CE69C7" w:rsidP="005A17C1">
            <w:pPr>
              <w:ind w:hanging="105"/>
              <w:rPr>
                <w:b/>
              </w:rPr>
            </w:pPr>
            <w:r w:rsidRPr="00C4428B">
              <w:rPr>
                <w:b/>
              </w:rPr>
              <w:t>Date:</w:t>
            </w:r>
          </w:p>
        </w:tc>
        <w:tc>
          <w:tcPr>
            <w:tcW w:w="7229" w:type="dxa"/>
          </w:tcPr>
          <w:p w14:paraId="742DB495" w14:textId="2A4B6C0A" w:rsidR="00CE69C7" w:rsidRPr="00C4428B" w:rsidRDefault="00040C94" w:rsidP="005A17C1">
            <w:r>
              <w:t>20/08/2025</w:t>
            </w:r>
          </w:p>
        </w:tc>
      </w:tr>
      <w:tr w:rsidR="00CE69C7" w:rsidRPr="00C4428B" w14:paraId="6B91DB6F" w14:textId="77777777" w:rsidTr="001208CB">
        <w:trPr>
          <w:trHeight w:val="307"/>
        </w:trPr>
        <w:tc>
          <w:tcPr>
            <w:tcW w:w="2410" w:type="dxa"/>
          </w:tcPr>
          <w:p w14:paraId="787AD79F" w14:textId="77777777" w:rsidR="00CE69C7" w:rsidRPr="00C4428B" w:rsidRDefault="00CE69C7" w:rsidP="005A17C1">
            <w:pPr>
              <w:ind w:hanging="105"/>
              <w:rPr>
                <w:b/>
              </w:rPr>
            </w:pPr>
            <w:r w:rsidRPr="00C4428B">
              <w:rPr>
                <w:b/>
              </w:rPr>
              <w:t>Time:</w:t>
            </w:r>
          </w:p>
          <w:p w14:paraId="1BAEE3CD" w14:textId="77777777" w:rsidR="00CE69C7" w:rsidRPr="00C4428B" w:rsidRDefault="00CE69C7" w:rsidP="005A17C1">
            <w:pPr>
              <w:ind w:hanging="105"/>
              <w:rPr>
                <w:b/>
              </w:rPr>
            </w:pPr>
            <w:r w:rsidRPr="00C4428B">
              <w:rPr>
                <w:b/>
              </w:rPr>
              <w:t>Chairperson:</w:t>
            </w:r>
          </w:p>
          <w:p w14:paraId="1F65FED3" w14:textId="77777777" w:rsidR="00CE69C7" w:rsidRPr="00C4428B" w:rsidRDefault="00CE69C7" w:rsidP="005A17C1">
            <w:pPr>
              <w:ind w:hanging="105"/>
              <w:rPr>
                <w:b/>
              </w:rPr>
            </w:pPr>
            <w:r w:rsidRPr="00C4428B">
              <w:rPr>
                <w:b/>
              </w:rPr>
              <w:t>Minute Taker:</w:t>
            </w:r>
          </w:p>
        </w:tc>
        <w:tc>
          <w:tcPr>
            <w:tcW w:w="7229" w:type="dxa"/>
          </w:tcPr>
          <w:p w14:paraId="26EDA5D8" w14:textId="091347DB" w:rsidR="00CE69C7" w:rsidRPr="00C4428B" w:rsidRDefault="00040C94" w:rsidP="005A17C1">
            <w:r>
              <w:t>10:00pm</w:t>
            </w:r>
          </w:p>
          <w:p w14:paraId="060003FF" w14:textId="43313457" w:rsidR="00CE69C7" w:rsidRPr="00C4428B" w:rsidRDefault="00040C94" w:rsidP="005A17C1">
            <w:r>
              <w:t>Kusum</w:t>
            </w:r>
          </w:p>
          <w:p w14:paraId="49A60DC6" w14:textId="6428A5E3" w:rsidR="00CE69C7" w:rsidRPr="00C4428B" w:rsidRDefault="00040C94" w:rsidP="005A17C1">
            <w:r>
              <w:t>Thomas</w:t>
            </w:r>
          </w:p>
          <w:p w14:paraId="6A1CBD2A" w14:textId="77777777" w:rsidR="00CE69C7" w:rsidRPr="00C4428B" w:rsidRDefault="00CE69C7" w:rsidP="005A17C1"/>
        </w:tc>
      </w:tr>
      <w:tr w:rsidR="00516548" w:rsidRPr="00C4428B" w14:paraId="72D37A54" w14:textId="77777777" w:rsidTr="001208CB">
        <w:trPr>
          <w:trHeight w:val="307"/>
        </w:trPr>
        <w:tc>
          <w:tcPr>
            <w:tcW w:w="2410" w:type="dxa"/>
          </w:tcPr>
          <w:p w14:paraId="0D8CFB56" w14:textId="460786C2" w:rsidR="00516548" w:rsidRDefault="00516548" w:rsidP="005A17C1">
            <w:pPr>
              <w:ind w:hanging="105"/>
              <w:rPr>
                <w:b/>
              </w:rPr>
            </w:pPr>
            <w:r>
              <w:rPr>
                <w:b/>
              </w:rPr>
              <w:t>Absent</w:t>
            </w:r>
            <w:r w:rsidR="001208CB">
              <w:rPr>
                <w:b/>
              </w:rPr>
              <w:t xml:space="preserve"> with apology</w:t>
            </w:r>
            <w:r>
              <w:rPr>
                <w:b/>
              </w:rPr>
              <w:t>:</w:t>
            </w:r>
          </w:p>
          <w:p w14:paraId="401C39F8" w14:textId="77777777" w:rsidR="00516548" w:rsidRDefault="00516548" w:rsidP="005A17C1">
            <w:pPr>
              <w:ind w:hanging="105"/>
              <w:rPr>
                <w:b/>
              </w:rPr>
            </w:pPr>
          </w:p>
          <w:p w14:paraId="3039C03D" w14:textId="7492D5AD" w:rsidR="00516548" w:rsidRPr="00C4428B" w:rsidRDefault="00516548" w:rsidP="005A17C1">
            <w:pPr>
              <w:ind w:hanging="105"/>
              <w:rPr>
                <w:b/>
              </w:rPr>
            </w:pPr>
          </w:p>
        </w:tc>
        <w:tc>
          <w:tcPr>
            <w:tcW w:w="7229" w:type="dxa"/>
          </w:tcPr>
          <w:p w14:paraId="3290A9EB" w14:textId="167E847F" w:rsidR="00516548" w:rsidRPr="00C4428B" w:rsidRDefault="00040C94" w:rsidP="005A17C1">
            <w:r>
              <w:t>None</w:t>
            </w:r>
          </w:p>
        </w:tc>
      </w:tr>
      <w:tr w:rsidR="001208CB" w:rsidRPr="00C4428B" w14:paraId="309949B1" w14:textId="77777777" w:rsidTr="001208CB">
        <w:trPr>
          <w:trHeight w:val="307"/>
        </w:trPr>
        <w:tc>
          <w:tcPr>
            <w:tcW w:w="2410" w:type="dxa"/>
          </w:tcPr>
          <w:p w14:paraId="7D73218F" w14:textId="14C515CD" w:rsidR="001208CB" w:rsidRDefault="001208CB" w:rsidP="005A17C1">
            <w:pPr>
              <w:ind w:hanging="105"/>
              <w:rPr>
                <w:b/>
              </w:rPr>
            </w:pPr>
            <w:r>
              <w:rPr>
                <w:b/>
              </w:rPr>
              <w:t>Absent without apology:</w:t>
            </w:r>
          </w:p>
        </w:tc>
        <w:tc>
          <w:tcPr>
            <w:tcW w:w="7229" w:type="dxa"/>
          </w:tcPr>
          <w:p w14:paraId="44DB6AB4" w14:textId="5934FF0F" w:rsidR="001208CB" w:rsidRDefault="00040C94" w:rsidP="005A17C1">
            <w:r>
              <w:t>None</w:t>
            </w:r>
          </w:p>
        </w:tc>
      </w:tr>
    </w:tbl>
    <w:p w14:paraId="7B0FA542" w14:textId="0F08B015" w:rsidR="00AB0DBF" w:rsidRPr="00C4428B" w:rsidRDefault="00AB0DBF" w:rsidP="00ED2CDE">
      <w:pPr>
        <w:rPr>
          <w:rFonts w:cs="Arial"/>
          <w:szCs w:val="20"/>
        </w:rPr>
      </w:pPr>
    </w:p>
    <w:p w14:paraId="6706113B" w14:textId="36634F97" w:rsidR="002533F8" w:rsidRDefault="002533F8" w:rsidP="006B0206">
      <w:pPr>
        <w:pStyle w:val="Heading1"/>
      </w:pPr>
    </w:p>
    <w:p w14:paraId="1AF1278E" w14:textId="45321046" w:rsidR="00C91099" w:rsidRPr="00C91099" w:rsidRDefault="00C91099" w:rsidP="00C91099">
      <w:pPr>
        <w:rPr>
          <w:b/>
          <w:szCs w:val="22"/>
        </w:rPr>
      </w:pPr>
      <w:r w:rsidRPr="00C91099">
        <w:rPr>
          <w:b/>
          <w:szCs w:val="22"/>
        </w:rPr>
        <w:t>Progress made since the last meeting</w:t>
      </w:r>
    </w:p>
    <w:p w14:paraId="4FD70C8B" w14:textId="5B0DD56D" w:rsidR="00C91099" w:rsidRDefault="00C91099" w:rsidP="00C9109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0"/>
        <w:gridCol w:w="4005"/>
        <w:gridCol w:w="2294"/>
        <w:gridCol w:w="2401"/>
      </w:tblGrid>
      <w:tr w:rsidR="00C91099" w:rsidRPr="00C4428B" w14:paraId="2D173DD7" w14:textId="77777777" w:rsidTr="00A62160">
        <w:tc>
          <w:tcPr>
            <w:tcW w:w="562" w:type="dxa"/>
          </w:tcPr>
          <w:p w14:paraId="6A1C5B5B" w14:textId="77777777" w:rsidR="00C91099" w:rsidRPr="00C4428B" w:rsidRDefault="00C91099" w:rsidP="00A62160">
            <w:pPr>
              <w:rPr>
                <w:b/>
                <w:bCs/>
                <w:sz w:val="24"/>
                <w:szCs w:val="24"/>
              </w:rPr>
            </w:pPr>
            <w:r w:rsidRPr="00C4428B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068" w:type="dxa"/>
          </w:tcPr>
          <w:p w14:paraId="5CE9A020" w14:textId="77777777" w:rsidR="00C91099" w:rsidRPr="00C4428B" w:rsidRDefault="00C91099" w:rsidP="00A62160">
            <w:pPr>
              <w:rPr>
                <w:b/>
                <w:bCs/>
                <w:sz w:val="24"/>
                <w:szCs w:val="24"/>
              </w:rPr>
            </w:pPr>
            <w:r w:rsidRPr="00C4428B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2315" w:type="dxa"/>
          </w:tcPr>
          <w:p w14:paraId="09B0E550" w14:textId="77777777" w:rsidR="00C91099" w:rsidRPr="00C4428B" w:rsidRDefault="00C91099" w:rsidP="00A62160">
            <w:pPr>
              <w:rPr>
                <w:b/>
                <w:bCs/>
                <w:sz w:val="24"/>
                <w:szCs w:val="24"/>
              </w:rPr>
            </w:pPr>
            <w:r w:rsidRPr="00C4428B">
              <w:rPr>
                <w:b/>
                <w:bCs/>
                <w:sz w:val="24"/>
                <w:szCs w:val="24"/>
              </w:rPr>
              <w:t>Responsible Person</w:t>
            </w:r>
            <w:r>
              <w:rPr>
                <w:b/>
                <w:bCs/>
                <w:sz w:val="24"/>
                <w:szCs w:val="24"/>
              </w:rPr>
              <w:t>/s</w:t>
            </w:r>
          </w:p>
        </w:tc>
        <w:tc>
          <w:tcPr>
            <w:tcW w:w="2315" w:type="dxa"/>
          </w:tcPr>
          <w:p w14:paraId="6259E0F0" w14:textId="17D5DAF5" w:rsidR="00C91099" w:rsidRPr="00C4428B" w:rsidRDefault="00C91099" w:rsidP="00A62160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atus/Issues/Remarks</w:t>
            </w:r>
          </w:p>
        </w:tc>
      </w:tr>
      <w:tr w:rsidR="00C91099" w:rsidRPr="00C4428B" w14:paraId="19E62D7D" w14:textId="77777777" w:rsidTr="00A62160">
        <w:tc>
          <w:tcPr>
            <w:tcW w:w="562" w:type="dxa"/>
          </w:tcPr>
          <w:p w14:paraId="6FAC3519" w14:textId="77777777" w:rsidR="00C91099" w:rsidRPr="00C4428B" w:rsidRDefault="00C91099" w:rsidP="00A62160">
            <w:pPr>
              <w:rPr>
                <w:sz w:val="24"/>
                <w:szCs w:val="24"/>
              </w:rPr>
            </w:pPr>
            <w:r w:rsidRPr="00C4428B">
              <w:rPr>
                <w:sz w:val="24"/>
                <w:szCs w:val="24"/>
              </w:rPr>
              <w:t>1</w:t>
            </w:r>
          </w:p>
        </w:tc>
        <w:tc>
          <w:tcPr>
            <w:tcW w:w="4068" w:type="dxa"/>
          </w:tcPr>
          <w:p w14:paraId="3C7DF1AD" w14:textId="412A5BAD" w:rsidR="00C91099" w:rsidRPr="00C4428B" w:rsidRDefault="00040C94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ve Analysis</w:t>
            </w:r>
          </w:p>
        </w:tc>
        <w:tc>
          <w:tcPr>
            <w:tcW w:w="2315" w:type="dxa"/>
          </w:tcPr>
          <w:p w14:paraId="46AD3B69" w14:textId="430EE290" w:rsidR="00C91099" w:rsidRPr="00C4428B" w:rsidRDefault="00040C94" w:rsidP="00A621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omas Tran</w:t>
            </w:r>
          </w:p>
        </w:tc>
        <w:tc>
          <w:tcPr>
            <w:tcW w:w="2315" w:type="dxa"/>
          </w:tcPr>
          <w:p w14:paraId="7ECD0282" w14:textId="4B3518CF" w:rsidR="00C91099" w:rsidRPr="00C4428B" w:rsidRDefault="00040C94" w:rsidP="00A621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e but still waiting for improvements</w:t>
            </w:r>
          </w:p>
        </w:tc>
      </w:tr>
      <w:tr w:rsidR="00C91099" w:rsidRPr="00A02C11" w14:paraId="31C83713" w14:textId="77777777" w:rsidTr="00A62160">
        <w:tc>
          <w:tcPr>
            <w:tcW w:w="562" w:type="dxa"/>
          </w:tcPr>
          <w:p w14:paraId="2E6BDC6B" w14:textId="77777777" w:rsidR="00C91099" w:rsidRPr="00C4428B" w:rsidRDefault="00C91099" w:rsidP="00A62160">
            <w:pPr>
              <w:rPr>
                <w:sz w:val="24"/>
                <w:szCs w:val="24"/>
              </w:rPr>
            </w:pPr>
            <w:r w:rsidRPr="00C4428B">
              <w:rPr>
                <w:sz w:val="24"/>
                <w:szCs w:val="24"/>
              </w:rPr>
              <w:t>2</w:t>
            </w:r>
          </w:p>
        </w:tc>
        <w:tc>
          <w:tcPr>
            <w:tcW w:w="4068" w:type="dxa"/>
          </w:tcPr>
          <w:p w14:paraId="7AF3BDB3" w14:textId="77777777" w:rsidR="00C91099" w:rsidRPr="00C4428B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73C16B25" w14:textId="77777777" w:rsidR="00C91099" w:rsidRPr="00C4428B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5E3852AA" w14:textId="77777777" w:rsidR="00C91099" w:rsidRPr="00C4428B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</w:tr>
      <w:tr w:rsidR="00C91099" w:rsidRPr="00A02C11" w14:paraId="082A93D8" w14:textId="77777777" w:rsidTr="00A62160">
        <w:tc>
          <w:tcPr>
            <w:tcW w:w="562" w:type="dxa"/>
          </w:tcPr>
          <w:p w14:paraId="68F59C48" w14:textId="77777777" w:rsidR="00C91099" w:rsidRPr="00A02C11" w:rsidRDefault="00C91099" w:rsidP="00A62160">
            <w:pPr>
              <w:rPr>
                <w:sz w:val="24"/>
                <w:szCs w:val="24"/>
              </w:rPr>
            </w:pPr>
            <w:r w:rsidRPr="00A02C11">
              <w:rPr>
                <w:sz w:val="24"/>
                <w:szCs w:val="24"/>
              </w:rPr>
              <w:t>3</w:t>
            </w:r>
          </w:p>
        </w:tc>
        <w:tc>
          <w:tcPr>
            <w:tcW w:w="4068" w:type="dxa"/>
          </w:tcPr>
          <w:p w14:paraId="317961D4" w14:textId="77777777" w:rsidR="00C91099" w:rsidRPr="00A02C11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18AADC88" w14:textId="77777777" w:rsidR="00C91099" w:rsidRPr="00A02C11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6DDB1110" w14:textId="77777777" w:rsidR="00C91099" w:rsidRPr="00A02C11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</w:tr>
      <w:tr w:rsidR="00C91099" w:rsidRPr="00A02C11" w14:paraId="4B1B8E6B" w14:textId="77777777" w:rsidTr="00A62160">
        <w:tc>
          <w:tcPr>
            <w:tcW w:w="562" w:type="dxa"/>
          </w:tcPr>
          <w:p w14:paraId="647670DA" w14:textId="77777777" w:rsidR="00C91099" w:rsidRPr="00A02C11" w:rsidRDefault="00C91099" w:rsidP="00A62160">
            <w:pPr>
              <w:rPr>
                <w:sz w:val="24"/>
                <w:szCs w:val="24"/>
              </w:rPr>
            </w:pPr>
            <w:r w:rsidRPr="00A02C11">
              <w:rPr>
                <w:sz w:val="24"/>
                <w:szCs w:val="24"/>
              </w:rPr>
              <w:t>4</w:t>
            </w:r>
          </w:p>
        </w:tc>
        <w:tc>
          <w:tcPr>
            <w:tcW w:w="4068" w:type="dxa"/>
          </w:tcPr>
          <w:p w14:paraId="2ED43B8E" w14:textId="77777777" w:rsidR="00C91099" w:rsidRPr="00A02C11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1EFD80B1" w14:textId="77777777" w:rsidR="00C91099" w:rsidRPr="00A02C11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7E3ED26D" w14:textId="77777777" w:rsidR="00C91099" w:rsidRPr="00A02C11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</w:tr>
      <w:tr w:rsidR="00C91099" w:rsidRPr="00A02C11" w14:paraId="20235A85" w14:textId="77777777" w:rsidTr="00A62160">
        <w:tc>
          <w:tcPr>
            <w:tcW w:w="562" w:type="dxa"/>
          </w:tcPr>
          <w:p w14:paraId="7B336B38" w14:textId="77777777" w:rsidR="00C91099" w:rsidRPr="00C4428B" w:rsidRDefault="00C91099" w:rsidP="00A621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068" w:type="dxa"/>
          </w:tcPr>
          <w:p w14:paraId="7EA54710" w14:textId="77777777" w:rsidR="00C91099" w:rsidRPr="00C4428B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25A43D9B" w14:textId="77777777" w:rsidR="00C91099" w:rsidRPr="00C4428B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28DC227A" w14:textId="77777777" w:rsidR="00C91099" w:rsidRPr="00C4428B" w:rsidRDefault="00C91099" w:rsidP="00A62160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</w:tr>
    </w:tbl>
    <w:p w14:paraId="3CC19921" w14:textId="77777777" w:rsidR="00C91099" w:rsidRPr="00C91099" w:rsidRDefault="00C91099" w:rsidP="00C91099"/>
    <w:p w14:paraId="6BB6A5B7" w14:textId="59005524" w:rsidR="00C91099" w:rsidRDefault="00C91099" w:rsidP="00C91099"/>
    <w:p w14:paraId="7CCF2310" w14:textId="484AC363" w:rsidR="00C91099" w:rsidRPr="00C91099" w:rsidRDefault="00C91099" w:rsidP="00C91099">
      <w:pPr>
        <w:rPr>
          <w:b/>
          <w:szCs w:val="22"/>
        </w:rPr>
      </w:pPr>
      <w:r w:rsidRPr="00C91099">
        <w:rPr>
          <w:b/>
          <w:szCs w:val="22"/>
        </w:rPr>
        <w:t xml:space="preserve">Next deliverables and </w:t>
      </w:r>
      <w:r>
        <w:rPr>
          <w:b/>
          <w:szCs w:val="22"/>
        </w:rPr>
        <w:t>internal</w:t>
      </w:r>
      <w:r w:rsidRPr="00C91099">
        <w:rPr>
          <w:b/>
          <w:szCs w:val="22"/>
        </w:rPr>
        <w:t xml:space="preserve"> deadlines</w:t>
      </w:r>
    </w:p>
    <w:p w14:paraId="27BF53A9" w14:textId="77777777" w:rsidR="00137FBE" w:rsidRPr="00C4428B" w:rsidRDefault="00137FBE" w:rsidP="008047EA">
      <w:pPr>
        <w:rPr>
          <w:b/>
          <w:bCs/>
          <w:sz w:val="2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068"/>
        <w:gridCol w:w="2315"/>
        <w:gridCol w:w="2315"/>
      </w:tblGrid>
      <w:tr w:rsidR="00F74898" w:rsidRPr="00C4428B" w14:paraId="7545C018" w14:textId="77777777" w:rsidTr="00F74898">
        <w:tc>
          <w:tcPr>
            <w:tcW w:w="562" w:type="dxa"/>
          </w:tcPr>
          <w:p w14:paraId="2CC15E54" w14:textId="6208227D" w:rsidR="00F74898" w:rsidRPr="00C4428B" w:rsidRDefault="00F74898" w:rsidP="008047EA">
            <w:pPr>
              <w:rPr>
                <w:b/>
                <w:bCs/>
                <w:sz w:val="24"/>
                <w:szCs w:val="24"/>
              </w:rPr>
            </w:pPr>
            <w:r w:rsidRPr="00C4428B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4068" w:type="dxa"/>
          </w:tcPr>
          <w:p w14:paraId="114C8952" w14:textId="0606AE29" w:rsidR="00F74898" w:rsidRPr="00C4428B" w:rsidRDefault="00F74898" w:rsidP="008047EA">
            <w:pPr>
              <w:rPr>
                <w:b/>
                <w:bCs/>
                <w:sz w:val="24"/>
                <w:szCs w:val="24"/>
              </w:rPr>
            </w:pPr>
            <w:r w:rsidRPr="00C4428B">
              <w:rPr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2315" w:type="dxa"/>
          </w:tcPr>
          <w:p w14:paraId="403CC93C" w14:textId="6E9C6337" w:rsidR="00F74898" w:rsidRPr="00C4428B" w:rsidRDefault="00F74898" w:rsidP="008047EA">
            <w:pPr>
              <w:rPr>
                <w:b/>
                <w:bCs/>
                <w:sz w:val="24"/>
                <w:szCs w:val="24"/>
              </w:rPr>
            </w:pPr>
            <w:r w:rsidRPr="00C4428B">
              <w:rPr>
                <w:b/>
                <w:bCs/>
                <w:sz w:val="24"/>
                <w:szCs w:val="24"/>
              </w:rPr>
              <w:t>Responsible Person</w:t>
            </w:r>
            <w:r w:rsidR="00C067A6">
              <w:rPr>
                <w:b/>
                <w:bCs/>
                <w:sz w:val="24"/>
                <w:szCs w:val="24"/>
              </w:rPr>
              <w:t>/s</w:t>
            </w:r>
          </w:p>
        </w:tc>
        <w:tc>
          <w:tcPr>
            <w:tcW w:w="2315" w:type="dxa"/>
          </w:tcPr>
          <w:p w14:paraId="7700D058" w14:textId="2CE09A76" w:rsidR="00F74898" w:rsidRPr="00C4428B" w:rsidRDefault="00C91099" w:rsidP="008047E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nternal Deadlines</w:t>
            </w:r>
          </w:p>
        </w:tc>
      </w:tr>
      <w:tr w:rsidR="00F74898" w:rsidRPr="00C4428B" w14:paraId="3A1EE9D9" w14:textId="77777777" w:rsidTr="00F74898">
        <w:tc>
          <w:tcPr>
            <w:tcW w:w="562" w:type="dxa"/>
          </w:tcPr>
          <w:p w14:paraId="0FE749F0" w14:textId="7C5754BC" w:rsidR="00F74898" w:rsidRPr="00C4428B" w:rsidRDefault="00F74898" w:rsidP="008047EA">
            <w:pPr>
              <w:rPr>
                <w:sz w:val="24"/>
                <w:szCs w:val="24"/>
              </w:rPr>
            </w:pPr>
            <w:r w:rsidRPr="00C4428B">
              <w:rPr>
                <w:sz w:val="24"/>
                <w:szCs w:val="24"/>
              </w:rPr>
              <w:t>1</w:t>
            </w:r>
          </w:p>
        </w:tc>
        <w:tc>
          <w:tcPr>
            <w:tcW w:w="4068" w:type="dxa"/>
          </w:tcPr>
          <w:p w14:paraId="370C4159" w14:textId="32105BDF" w:rsidR="00F74898" w:rsidRPr="00C4428B" w:rsidRDefault="00040C94" w:rsidP="00F74898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ation Slide</w:t>
            </w:r>
          </w:p>
        </w:tc>
        <w:tc>
          <w:tcPr>
            <w:tcW w:w="2315" w:type="dxa"/>
          </w:tcPr>
          <w:p w14:paraId="6C33BFE8" w14:textId="70D9391C" w:rsidR="00F74898" w:rsidRPr="00C4428B" w:rsidRDefault="00040C94" w:rsidP="008047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omas, Will</w:t>
            </w:r>
          </w:p>
        </w:tc>
        <w:tc>
          <w:tcPr>
            <w:tcW w:w="2315" w:type="dxa"/>
          </w:tcPr>
          <w:p w14:paraId="1856198D" w14:textId="67BBA384" w:rsidR="00F74898" w:rsidRPr="00C4428B" w:rsidRDefault="00040C94" w:rsidP="008047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8/2025</w:t>
            </w:r>
          </w:p>
        </w:tc>
      </w:tr>
      <w:tr w:rsidR="00F74898" w:rsidRPr="00A02C11" w14:paraId="3B106089" w14:textId="77777777" w:rsidTr="00F74898">
        <w:tc>
          <w:tcPr>
            <w:tcW w:w="562" w:type="dxa"/>
          </w:tcPr>
          <w:p w14:paraId="4EFE0971" w14:textId="3D5A991F" w:rsidR="00F74898" w:rsidRPr="00C4428B" w:rsidRDefault="00F74898" w:rsidP="00A02C11">
            <w:pPr>
              <w:rPr>
                <w:sz w:val="24"/>
                <w:szCs w:val="24"/>
              </w:rPr>
            </w:pPr>
            <w:r w:rsidRPr="00C4428B">
              <w:rPr>
                <w:sz w:val="24"/>
                <w:szCs w:val="24"/>
              </w:rPr>
              <w:t>2</w:t>
            </w:r>
          </w:p>
        </w:tc>
        <w:tc>
          <w:tcPr>
            <w:tcW w:w="4068" w:type="dxa"/>
          </w:tcPr>
          <w:p w14:paraId="02BD0534" w14:textId="08F4A370" w:rsidR="00F74898" w:rsidRPr="00C4428B" w:rsidRDefault="00040C94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ing Descriptive Analysis  </w:t>
            </w:r>
          </w:p>
        </w:tc>
        <w:tc>
          <w:tcPr>
            <w:tcW w:w="2315" w:type="dxa"/>
          </w:tcPr>
          <w:p w14:paraId="287D4481" w14:textId="2CD9E833" w:rsidR="00F74898" w:rsidRPr="00C4428B" w:rsidRDefault="00040C94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raj, Kusum</w:t>
            </w:r>
          </w:p>
        </w:tc>
        <w:tc>
          <w:tcPr>
            <w:tcW w:w="2315" w:type="dxa"/>
          </w:tcPr>
          <w:p w14:paraId="68B9CD93" w14:textId="2F208937" w:rsidR="00F74898" w:rsidRPr="00C4428B" w:rsidRDefault="00040C94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8/2025</w:t>
            </w:r>
          </w:p>
        </w:tc>
      </w:tr>
      <w:tr w:rsidR="00E72CD5" w:rsidRPr="00A02C11" w14:paraId="1F5A380E" w14:textId="77777777" w:rsidTr="00F74898">
        <w:tc>
          <w:tcPr>
            <w:tcW w:w="562" w:type="dxa"/>
          </w:tcPr>
          <w:p w14:paraId="71D8AA25" w14:textId="63253EB6" w:rsidR="00E72CD5" w:rsidRPr="00A02C11" w:rsidRDefault="00E72CD5" w:rsidP="00A02C11">
            <w:pPr>
              <w:rPr>
                <w:sz w:val="24"/>
                <w:szCs w:val="24"/>
              </w:rPr>
            </w:pPr>
            <w:r w:rsidRPr="00A02C11">
              <w:rPr>
                <w:sz w:val="24"/>
                <w:szCs w:val="24"/>
              </w:rPr>
              <w:t>3</w:t>
            </w:r>
          </w:p>
        </w:tc>
        <w:tc>
          <w:tcPr>
            <w:tcW w:w="4068" w:type="dxa"/>
          </w:tcPr>
          <w:p w14:paraId="20042F00" w14:textId="6F9B1B2B" w:rsidR="00E72CD5" w:rsidRPr="00A02C11" w:rsidRDefault="00040C94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arting on Inferential Analysis</w:t>
            </w:r>
          </w:p>
        </w:tc>
        <w:tc>
          <w:tcPr>
            <w:tcW w:w="2315" w:type="dxa"/>
          </w:tcPr>
          <w:p w14:paraId="5B8BE50C" w14:textId="352B69DB" w:rsidR="00E72CD5" w:rsidRPr="00A02C11" w:rsidRDefault="00040C94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raj, Kusum</w:t>
            </w:r>
          </w:p>
        </w:tc>
        <w:tc>
          <w:tcPr>
            <w:tcW w:w="2315" w:type="dxa"/>
          </w:tcPr>
          <w:p w14:paraId="20DED33B" w14:textId="7B3F9509" w:rsidR="00E72CD5" w:rsidRPr="00A02C11" w:rsidRDefault="00040C94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/08/2025</w:t>
            </w:r>
          </w:p>
        </w:tc>
      </w:tr>
      <w:tr w:rsidR="00E72CD5" w:rsidRPr="00A02C11" w14:paraId="103D2D20" w14:textId="77777777" w:rsidTr="00F74898">
        <w:tc>
          <w:tcPr>
            <w:tcW w:w="562" w:type="dxa"/>
          </w:tcPr>
          <w:p w14:paraId="65CF8FF0" w14:textId="01DF30BD" w:rsidR="00E72CD5" w:rsidRPr="00A02C11" w:rsidRDefault="003E57F9" w:rsidP="00A02C11">
            <w:pPr>
              <w:rPr>
                <w:sz w:val="24"/>
                <w:szCs w:val="24"/>
              </w:rPr>
            </w:pPr>
            <w:r w:rsidRPr="00A02C11">
              <w:rPr>
                <w:sz w:val="24"/>
                <w:szCs w:val="24"/>
              </w:rPr>
              <w:t>4</w:t>
            </w:r>
          </w:p>
        </w:tc>
        <w:tc>
          <w:tcPr>
            <w:tcW w:w="4068" w:type="dxa"/>
          </w:tcPr>
          <w:p w14:paraId="66D1E97D" w14:textId="4A005103" w:rsidR="00E72CD5" w:rsidRPr="00A02C11" w:rsidRDefault="00E72CD5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1DF7518E" w14:textId="4CED631E" w:rsidR="00E72CD5" w:rsidRPr="00A02C11" w:rsidRDefault="00E72CD5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340072B4" w14:textId="0D714193" w:rsidR="00E72CD5" w:rsidRPr="00A02C11" w:rsidRDefault="00E72CD5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</w:tr>
      <w:tr w:rsidR="00E72CD5" w:rsidRPr="00A02C11" w14:paraId="51BD71EF" w14:textId="77777777" w:rsidTr="00F74898">
        <w:tc>
          <w:tcPr>
            <w:tcW w:w="562" w:type="dxa"/>
          </w:tcPr>
          <w:p w14:paraId="7E544354" w14:textId="1DF4751E" w:rsidR="00E72CD5" w:rsidRPr="00C4428B" w:rsidRDefault="003E57F9" w:rsidP="00A02C1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068" w:type="dxa"/>
          </w:tcPr>
          <w:p w14:paraId="01A7EC60" w14:textId="5352C5BD" w:rsidR="00E72CD5" w:rsidRPr="00C4428B" w:rsidRDefault="00E72CD5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2223BFEC" w14:textId="2CA1B969" w:rsidR="00E72CD5" w:rsidRPr="00C4428B" w:rsidRDefault="00E72CD5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  <w:tc>
          <w:tcPr>
            <w:tcW w:w="2315" w:type="dxa"/>
          </w:tcPr>
          <w:p w14:paraId="5086782F" w14:textId="0930B523" w:rsidR="00E72CD5" w:rsidRPr="00C4428B" w:rsidRDefault="00E72CD5" w:rsidP="00A02C11">
            <w:pPr>
              <w:pStyle w:val="ListParagraph"/>
              <w:spacing w:beforeLines="30" w:before="72" w:afterLines="30" w:after="72"/>
              <w:ind w:left="0"/>
              <w:rPr>
                <w:sz w:val="24"/>
                <w:szCs w:val="24"/>
              </w:rPr>
            </w:pPr>
          </w:p>
        </w:tc>
      </w:tr>
    </w:tbl>
    <w:p w14:paraId="2C75B976" w14:textId="4ECFE787" w:rsidR="00252E0A" w:rsidRPr="00A02C11" w:rsidRDefault="00252E0A" w:rsidP="00A02C11">
      <w:pPr>
        <w:rPr>
          <w:sz w:val="24"/>
        </w:rPr>
      </w:pPr>
    </w:p>
    <w:p w14:paraId="13F6797A" w14:textId="5A0D8DDC" w:rsidR="00F74898" w:rsidRDefault="00F74898" w:rsidP="008047EA"/>
    <w:p w14:paraId="550806A4" w14:textId="0FFB720E" w:rsidR="001208CB" w:rsidRDefault="66B25A59" w:rsidP="008047EA">
      <w:r>
        <w:t>Comments (if any):</w:t>
      </w:r>
    </w:p>
    <w:p w14:paraId="515D009F" w14:textId="7B654B70" w:rsidR="2745178D" w:rsidRDefault="2745178D" w:rsidP="2745178D"/>
    <w:p w14:paraId="2E7336FF" w14:textId="15118E42" w:rsidR="001208CB" w:rsidRDefault="001208CB" w:rsidP="008047EA"/>
    <w:p w14:paraId="40E581D2" w14:textId="3FB2283C" w:rsidR="001208CB" w:rsidRDefault="001208CB" w:rsidP="008047EA"/>
    <w:p w14:paraId="5E405EF2" w14:textId="5AEAE728" w:rsidR="001208CB" w:rsidRDefault="001208CB" w:rsidP="2745178D"/>
    <w:p w14:paraId="379081DD" w14:textId="77777777" w:rsidR="001208CB" w:rsidRPr="00C4428B" w:rsidRDefault="001208CB" w:rsidP="008047EA"/>
    <w:sectPr w:rsidR="001208CB" w:rsidRPr="00C4428B" w:rsidSect="00F74898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871" w:right="1315" w:bottom="1418" w:left="1315" w:header="964" w:footer="73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B30792" w14:textId="77777777" w:rsidR="005A28F1" w:rsidRDefault="005A28F1" w:rsidP="00452E05">
      <w:r>
        <w:separator/>
      </w:r>
    </w:p>
  </w:endnote>
  <w:endnote w:type="continuationSeparator" w:id="0">
    <w:p w14:paraId="29355C2A" w14:textId="77777777" w:rsidR="005A28F1" w:rsidRDefault="005A28F1" w:rsidP="00452E05">
      <w:r>
        <w:continuationSeparator/>
      </w:r>
    </w:p>
  </w:endnote>
  <w:endnote w:type="continuationNotice" w:id="1">
    <w:p w14:paraId="2C799C13" w14:textId="77777777" w:rsidR="005A28F1" w:rsidRDefault="005A28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 (Body CS)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nion Pro">
    <w:charset w:val="00"/>
    <w:family w:val="roman"/>
    <w:pitch w:val="variable"/>
    <w:sig w:usb0="60000287" w:usb1="00000001" w:usb2="00000000" w:usb3="00000000" w:csb0="0000019F" w:csb1="00000000"/>
  </w:font>
  <w:font w:name="Times New Roman (Headings CS)">
    <w:altName w:val="Times New Roman"/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5DDD5" w14:textId="7B74212A" w:rsidR="001B5BCC" w:rsidRPr="00136EDE" w:rsidRDefault="0038108E" w:rsidP="0038108E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 w:rsidRPr="00136EDE"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F5200" w14:textId="5EAB5314" w:rsidR="00C54589" w:rsidRPr="00C54589" w:rsidRDefault="00C54589" w:rsidP="00C54589">
    <w:pPr>
      <w:rPr>
        <w:rFonts w:cstheme="majorHAnsi"/>
        <w:sz w:val="20"/>
        <w:szCs w:val="20"/>
      </w:rPr>
    </w:pPr>
    <w:r w:rsidRPr="00136EDE">
      <w:rPr>
        <w:rFonts w:cstheme="majorHAnsi"/>
        <w:sz w:val="20"/>
        <w:szCs w:val="20"/>
        <w:lang w:val="en-GB"/>
      </w:rPr>
      <w:t xml:space="preserve">Page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PAGE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  <w:r w:rsidRPr="00136EDE">
      <w:rPr>
        <w:rFonts w:cstheme="majorHAnsi"/>
        <w:sz w:val="20"/>
        <w:szCs w:val="20"/>
        <w:lang w:val="en-GB"/>
      </w:rPr>
      <w:t xml:space="preserve"> of </w:t>
    </w:r>
    <w:r w:rsidRPr="00136EDE">
      <w:rPr>
        <w:rFonts w:cstheme="majorHAnsi"/>
        <w:sz w:val="20"/>
        <w:szCs w:val="20"/>
        <w:lang w:val="en-GB"/>
      </w:rPr>
      <w:fldChar w:fldCharType="begin"/>
    </w:r>
    <w:r w:rsidRPr="00136EDE">
      <w:rPr>
        <w:rFonts w:cstheme="majorHAnsi"/>
        <w:sz w:val="20"/>
        <w:szCs w:val="20"/>
        <w:lang w:val="en-GB"/>
      </w:rPr>
      <w:instrText xml:space="preserve"> NUMPAGES </w:instrText>
    </w:r>
    <w:r w:rsidRPr="00136EDE">
      <w:rPr>
        <w:rFonts w:cstheme="majorHAnsi"/>
        <w:sz w:val="20"/>
        <w:szCs w:val="20"/>
        <w:lang w:val="en-GB"/>
      </w:rPr>
      <w:fldChar w:fldCharType="separate"/>
    </w:r>
    <w:r>
      <w:rPr>
        <w:rFonts w:cstheme="majorHAnsi"/>
        <w:sz w:val="20"/>
        <w:szCs w:val="20"/>
        <w:lang w:val="en-GB"/>
      </w:rPr>
      <w:t>1</w:t>
    </w:r>
    <w:r w:rsidRPr="00136EDE">
      <w:rPr>
        <w:rFonts w:cstheme="majorHAnsi"/>
        <w:sz w:val="20"/>
        <w:szCs w:val="20"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6F847" w14:textId="77777777" w:rsidR="005A28F1" w:rsidRDefault="005A28F1" w:rsidP="00452E05">
      <w:r>
        <w:separator/>
      </w:r>
    </w:p>
  </w:footnote>
  <w:footnote w:type="continuationSeparator" w:id="0">
    <w:p w14:paraId="3A1673A2" w14:textId="77777777" w:rsidR="005A28F1" w:rsidRDefault="005A28F1" w:rsidP="00452E05">
      <w:r>
        <w:continuationSeparator/>
      </w:r>
    </w:p>
  </w:footnote>
  <w:footnote w:type="continuationNotice" w:id="1">
    <w:p w14:paraId="731F832C" w14:textId="77777777" w:rsidR="005A28F1" w:rsidRDefault="005A28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87A0E2" w14:textId="22856A1E" w:rsidR="00F74AB4" w:rsidRDefault="00000000">
    <w:pPr>
      <w:pStyle w:val="Header"/>
    </w:pPr>
    <w:r>
      <w:rPr>
        <w:noProof/>
      </w:rPr>
      <w:pict w14:anchorId="7344CB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2876577" o:spid="_x0000_s1026" type="#_x0000_t75" alt="Artboard 2 copy 2" style="position:absolute;margin-left:0;margin-top:0;width:595.5pt;height:842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rtboard 2 copy 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BF19D" w14:textId="48B64377" w:rsidR="00397830" w:rsidRPr="006B591B" w:rsidRDefault="00397830" w:rsidP="006B591B">
    <w:pPr>
      <w:pStyle w:val="Header"/>
      <w:pBdr>
        <w:bottom w:val="single" w:sz="6" w:space="1" w:color="auto"/>
      </w:pBdr>
      <w:spacing w:line="276" w:lineRule="auto"/>
      <w:rPr>
        <w:b/>
        <w:bCs/>
        <w:noProof/>
        <w:sz w:val="10"/>
        <w:szCs w:val="1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46D0B" w14:textId="7EDC0671" w:rsidR="00C54589" w:rsidRPr="009203F0" w:rsidRDefault="009203F0" w:rsidP="00C54589">
    <w:pPr>
      <w:pStyle w:val="Header"/>
      <w:pBdr>
        <w:bottom w:val="single" w:sz="6" w:space="1" w:color="auto"/>
      </w:pBdr>
      <w:spacing w:line="276" w:lineRule="auto"/>
      <w:rPr>
        <w:bCs/>
        <w:noProof/>
        <w:szCs w:val="22"/>
      </w:rPr>
    </w:pPr>
    <w:r w:rsidRPr="009203F0">
      <w:rPr>
        <w:bCs/>
        <w:noProof/>
        <w:szCs w:val="22"/>
      </w:rPr>
      <w:t xml:space="preserve">For use </w:t>
    </w:r>
    <w:r w:rsidR="00C91099">
      <w:rPr>
        <w:bCs/>
        <w:noProof/>
        <w:szCs w:val="22"/>
      </w:rPr>
      <w:t>in Dr Yakub Sebastian’s units</w:t>
    </w:r>
    <w:r w:rsidR="00761553">
      <w:rPr>
        <w:bCs/>
        <w:noProof/>
        <w:szCs w:val="22"/>
      </w:rPr>
      <w:tab/>
    </w:r>
    <w:r w:rsidR="00761553">
      <w:rPr>
        <w:bCs/>
        <w:noProof/>
        <w:szCs w:val="22"/>
      </w:rPr>
      <w:tab/>
      <w:t>version 2024 Sem 02</w:t>
    </w:r>
  </w:p>
  <w:p w14:paraId="72C1BDCB" w14:textId="7A1D26B1" w:rsidR="00F74AB4" w:rsidRDefault="00F74A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82EE75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5D1750"/>
    <w:multiLevelType w:val="multilevel"/>
    <w:tmpl w:val="260014B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BD51B7"/>
    <w:multiLevelType w:val="hybridMultilevel"/>
    <w:tmpl w:val="4D92672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22F49"/>
    <w:multiLevelType w:val="hybridMultilevel"/>
    <w:tmpl w:val="5BD455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053F2"/>
    <w:multiLevelType w:val="multilevel"/>
    <w:tmpl w:val="57EC943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A33700"/>
    <w:multiLevelType w:val="hybridMultilevel"/>
    <w:tmpl w:val="7862E8AC"/>
    <w:lvl w:ilvl="0" w:tplc="0C090001">
      <w:start w:val="1"/>
      <w:numFmt w:val="bullet"/>
      <w:lvlText w:val=""/>
      <w:lvlJc w:val="left"/>
      <w:pPr>
        <w:ind w:left="1956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6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6" w:hanging="360"/>
      </w:pPr>
      <w:rPr>
        <w:rFonts w:ascii="Wingdings" w:hAnsi="Wingdings" w:hint="default"/>
      </w:rPr>
    </w:lvl>
  </w:abstractNum>
  <w:abstractNum w:abstractNumId="6" w15:restartNumberingAfterBreak="0">
    <w:nsid w:val="13460C52"/>
    <w:multiLevelType w:val="multilevel"/>
    <w:tmpl w:val="4E78CC7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7" w15:restartNumberingAfterBreak="0">
    <w:nsid w:val="151F6EA8"/>
    <w:multiLevelType w:val="hybridMultilevel"/>
    <w:tmpl w:val="FD1E2AEC"/>
    <w:lvl w:ilvl="0" w:tplc="0C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8" w15:restartNumberingAfterBreak="0">
    <w:nsid w:val="159F1FA6"/>
    <w:multiLevelType w:val="hybridMultilevel"/>
    <w:tmpl w:val="C6E6DF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024D39"/>
    <w:multiLevelType w:val="hybridMultilevel"/>
    <w:tmpl w:val="CD28F5CC"/>
    <w:lvl w:ilvl="0" w:tplc="5EB4A086">
      <w:start w:val="10"/>
      <w:numFmt w:val="bullet"/>
      <w:lvlText w:val="-"/>
      <w:lvlJc w:val="left"/>
      <w:pPr>
        <w:ind w:left="1956" w:hanging="360"/>
      </w:pPr>
      <w:rPr>
        <w:rFonts w:ascii="Calibri Light" w:eastAsiaTheme="minorEastAsia" w:hAnsi="Calibri Light" w:cs="Calibri Light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267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6" w:hanging="360"/>
      </w:pPr>
      <w:rPr>
        <w:rFonts w:ascii="Wingdings" w:hAnsi="Wingdings" w:hint="default"/>
      </w:rPr>
    </w:lvl>
  </w:abstractNum>
  <w:abstractNum w:abstractNumId="10" w15:restartNumberingAfterBreak="0">
    <w:nsid w:val="25F7221A"/>
    <w:multiLevelType w:val="multilevel"/>
    <w:tmpl w:val="4E78CC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2F35321"/>
    <w:multiLevelType w:val="hybridMultilevel"/>
    <w:tmpl w:val="D9DEBD86"/>
    <w:lvl w:ilvl="0" w:tplc="0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73" w:hanging="360"/>
      </w:pPr>
      <w:rPr>
        <w:rFonts w:ascii="Wingdings" w:hAnsi="Wingdings" w:hint="default"/>
      </w:rPr>
    </w:lvl>
  </w:abstractNum>
  <w:abstractNum w:abstractNumId="12" w15:restartNumberingAfterBreak="0">
    <w:nsid w:val="358E3EC7"/>
    <w:multiLevelType w:val="hybridMultilevel"/>
    <w:tmpl w:val="409633B8"/>
    <w:lvl w:ilvl="0" w:tplc="0C09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13" w15:restartNumberingAfterBreak="0">
    <w:nsid w:val="39861639"/>
    <w:multiLevelType w:val="hybridMultilevel"/>
    <w:tmpl w:val="767E519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A202E58"/>
    <w:multiLevelType w:val="hybridMultilevel"/>
    <w:tmpl w:val="5F385288"/>
    <w:lvl w:ilvl="0" w:tplc="EABE35F8">
      <w:start w:val="1"/>
      <w:numFmt w:val="lowerLetter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C0C6907"/>
    <w:multiLevelType w:val="hybridMultilevel"/>
    <w:tmpl w:val="16E220FA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E2F4200"/>
    <w:multiLevelType w:val="hybridMultilevel"/>
    <w:tmpl w:val="62247A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8C4036"/>
    <w:multiLevelType w:val="hybridMultilevel"/>
    <w:tmpl w:val="175C70B6"/>
    <w:lvl w:ilvl="0" w:tplc="0C09000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73" w:hanging="360"/>
      </w:pPr>
      <w:rPr>
        <w:rFonts w:ascii="Wingdings" w:hAnsi="Wingdings" w:hint="default"/>
      </w:rPr>
    </w:lvl>
  </w:abstractNum>
  <w:abstractNum w:abstractNumId="18" w15:restartNumberingAfterBreak="0">
    <w:nsid w:val="4FF06DDA"/>
    <w:multiLevelType w:val="hybridMultilevel"/>
    <w:tmpl w:val="0FF0BBB4"/>
    <w:lvl w:ilvl="0" w:tplc="0C090001">
      <w:start w:val="1"/>
      <w:numFmt w:val="bullet"/>
      <w:lvlText w:val=""/>
      <w:lvlJc w:val="left"/>
      <w:pPr>
        <w:ind w:left="231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3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75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47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9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91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63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35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076" w:hanging="360"/>
      </w:pPr>
      <w:rPr>
        <w:rFonts w:ascii="Wingdings" w:hAnsi="Wingdings" w:hint="default"/>
      </w:rPr>
    </w:lvl>
  </w:abstractNum>
  <w:abstractNum w:abstractNumId="19" w15:restartNumberingAfterBreak="0">
    <w:nsid w:val="565D7710"/>
    <w:multiLevelType w:val="multilevel"/>
    <w:tmpl w:val="050C03C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E95272"/>
    <w:multiLevelType w:val="hybridMultilevel"/>
    <w:tmpl w:val="F08267EE"/>
    <w:lvl w:ilvl="0" w:tplc="24BA808E">
      <w:start w:val="1"/>
      <w:numFmt w:val="decimal"/>
      <w:lvlText w:val="%1."/>
      <w:lvlJc w:val="left"/>
      <w:pPr>
        <w:ind w:left="720" w:hanging="360"/>
      </w:pPr>
    </w:lvl>
    <w:lvl w:ilvl="1" w:tplc="EABE35F8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217321"/>
    <w:multiLevelType w:val="hybridMultilevel"/>
    <w:tmpl w:val="532E83C4"/>
    <w:lvl w:ilvl="0" w:tplc="0C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2" w15:restartNumberingAfterBreak="0">
    <w:nsid w:val="6D466D43"/>
    <w:multiLevelType w:val="hybridMultilevel"/>
    <w:tmpl w:val="F746CC86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EF9183F"/>
    <w:multiLevelType w:val="hybridMultilevel"/>
    <w:tmpl w:val="D9C4CB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592203"/>
    <w:multiLevelType w:val="multilevel"/>
    <w:tmpl w:val="FCB09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2590D70"/>
    <w:multiLevelType w:val="hybridMultilevel"/>
    <w:tmpl w:val="7296828E"/>
    <w:lvl w:ilvl="0" w:tplc="0C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8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0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2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4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6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8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0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26" w:hanging="360"/>
      </w:pPr>
      <w:rPr>
        <w:rFonts w:ascii="Wingdings" w:hAnsi="Wingdings" w:hint="default"/>
      </w:rPr>
    </w:lvl>
  </w:abstractNum>
  <w:abstractNum w:abstractNumId="26" w15:restartNumberingAfterBreak="0">
    <w:nsid w:val="761E2399"/>
    <w:multiLevelType w:val="multilevel"/>
    <w:tmpl w:val="992833D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D118D5"/>
    <w:multiLevelType w:val="hybridMultilevel"/>
    <w:tmpl w:val="B7F4BEE6"/>
    <w:lvl w:ilvl="0" w:tplc="0C090001">
      <w:start w:val="1"/>
      <w:numFmt w:val="bullet"/>
      <w:lvlText w:val=""/>
      <w:lvlJc w:val="left"/>
      <w:pPr>
        <w:ind w:left="188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abstractNum w:abstractNumId="28" w15:restartNumberingAfterBreak="0">
    <w:nsid w:val="7BAF3483"/>
    <w:multiLevelType w:val="hybridMultilevel"/>
    <w:tmpl w:val="74263CCE"/>
    <w:lvl w:ilvl="0" w:tplc="29B45BB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A066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9E02B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86C5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46C0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22D8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1E1E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229A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110404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BB77D45"/>
    <w:multiLevelType w:val="hybridMultilevel"/>
    <w:tmpl w:val="462EAB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D27E0E"/>
    <w:multiLevelType w:val="hybridMultilevel"/>
    <w:tmpl w:val="74E03238"/>
    <w:lvl w:ilvl="0" w:tplc="0C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213350994">
    <w:abstractNumId w:val="0"/>
  </w:num>
  <w:num w:numId="2" w16cid:durableId="1476029477">
    <w:abstractNumId w:val="0"/>
  </w:num>
  <w:num w:numId="3" w16cid:durableId="543450250">
    <w:abstractNumId w:val="0"/>
  </w:num>
  <w:num w:numId="4" w16cid:durableId="1205562950">
    <w:abstractNumId w:val="24"/>
  </w:num>
  <w:num w:numId="5" w16cid:durableId="1712416275">
    <w:abstractNumId w:val="28"/>
  </w:num>
  <w:num w:numId="6" w16cid:durableId="900677700">
    <w:abstractNumId w:val="26"/>
  </w:num>
  <w:num w:numId="7" w16cid:durableId="2104764518">
    <w:abstractNumId w:val="19"/>
  </w:num>
  <w:num w:numId="8" w16cid:durableId="854609132">
    <w:abstractNumId w:val="1"/>
  </w:num>
  <w:num w:numId="9" w16cid:durableId="2109500105">
    <w:abstractNumId w:val="4"/>
  </w:num>
  <w:num w:numId="10" w16cid:durableId="1621063981">
    <w:abstractNumId w:val="8"/>
  </w:num>
  <w:num w:numId="11" w16cid:durableId="982781928">
    <w:abstractNumId w:val="29"/>
  </w:num>
  <w:num w:numId="12" w16cid:durableId="1357921731">
    <w:abstractNumId w:val="10"/>
  </w:num>
  <w:num w:numId="13" w16cid:durableId="162765877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2370559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79272343">
    <w:abstractNumId w:val="6"/>
  </w:num>
  <w:num w:numId="16" w16cid:durableId="459227023">
    <w:abstractNumId w:val="5"/>
  </w:num>
  <w:num w:numId="17" w16cid:durableId="863398352">
    <w:abstractNumId w:val="3"/>
  </w:num>
  <w:num w:numId="18" w16cid:durableId="847597192">
    <w:abstractNumId w:val="18"/>
  </w:num>
  <w:num w:numId="19" w16cid:durableId="1207453159">
    <w:abstractNumId w:val="15"/>
  </w:num>
  <w:num w:numId="20" w16cid:durableId="406927068">
    <w:abstractNumId w:val="9"/>
  </w:num>
  <w:num w:numId="21" w16cid:durableId="1536499249">
    <w:abstractNumId w:val="25"/>
  </w:num>
  <w:num w:numId="22" w16cid:durableId="16526349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09181382">
    <w:abstractNumId w:val="27"/>
  </w:num>
  <w:num w:numId="24" w16cid:durableId="421727180">
    <w:abstractNumId w:val="22"/>
  </w:num>
  <w:num w:numId="25" w16cid:durableId="735277700">
    <w:abstractNumId w:val="30"/>
  </w:num>
  <w:num w:numId="26" w16cid:durableId="926381767">
    <w:abstractNumId w:val="21"/>
  </w:num>
  <w:num w:numId="27" w16cid:durableId="1067189072">
    <w:abstractNumId w:val="7"/>
  </w:num>
  <w:num w:numId="28" w16cid:durableId="610820972">
    <w:abstractNumId w:val="12"/>
  </w:num>
  <w:num w:numId="29" w16cid:durableId="549415782">
    <w:abstractNumId w:val="23"/>
  </w:num>
  <w:num w:numId="30" w16cid:durableId="679237855">
    <w:abstractNumId w:val="16"/>
  </w:num>
  <w:num w:numId="31" w16cid:durableId="507140810">
    <w:abstractNumId w:val="2"/>
  </w:num>
  <w:num w:numId="32" w16cid:durableId="979919705">
    <w:abstractNumId w:val="13"/>
  </w:num>
  <w:num w:numId="33" w16cid:durableId="217864523">
    <w:abstractNumId w:val="17"/>
  </w:num>
  <w:num w:numId="34" w16cid:durableId="16378767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LQwMTExMDM1NTZR0lEKTi0uzszPAykwrAUAO47EbCwAAAA="/>
  </w:docVars>
  <w:rsids>
    <w:rsidRoot w:val="00452E05"/>
    <w:rsid w:val="00000985"/>
    <w:rsid w:val="00001028"/>
    <w:rsid w:val="000023D5"/>
    <w:rsid w:val="00003597"/>
    <w:rsid w:val="000115A2"/>
    <w:rsid w:val="000120B1"/>
    <w:rsid w:val="00012944"/>
    <w:rsid w:val="00022BBD"/>
    <w:rsid w:val="000234C9"/>
    <w:rsid w:val="000254B8"/>
    <w:rsid w:val="00032F30"/>
    <w:rsid w:val="000332D9"/>
    <w:rsid w:val="000343F9"/>
    <w:rsid w:val="000367AE"/>
    <w:rsid w:val="00040C94"/>
    <w:rsid w:val="00041F3D"/>
    <w:rsid w:val="00047135"/>
    <w:rsid w:val="00052BD6"/>
    <w:rsid w:val="000624C1"/>
    <w:rsid w:val="000700B4"/>
    <w:rsid w:val="00072903"/>
    <w:rsid w:val="000879C4"/>
    <w:rsid w:val="0009255D"/>
    <w:rsid w:val="000A02DF"/>
    <w:rsid w:val="000A2F43"/>
    <w:rsid w:val="000B3A54"/>
    <w:rsid w:val="000D6BD6"/>
    <w:rsid w:val="000E7E71"/>
    <w:rsid w:val="000F2D54"/>
    <w:rsid w:val="000F5884"/>
    <w:rsid w:val="00101388"/>
    <w:rsid w:val="00120040"/>
    <w:rsid w:val="001208CB"/>
    <w:rsid w:val="001249FC"/>
    <w:rsid w:val="00133C58"/>
    <w:rsid w:val="001346AD"/>
    <w:rsid w:val="00136EDE"/>
    <w:rsid w:val="00137FBE"/>
    <w:rsid w:val="0015108D"/>
    <w:rsid w:val="00151FC1"/>
    <w:rsid w:val="00152B0D"/>
    <w:rsid w:val="0015385E"/>
    <w:rsid w:val="0015657F"/>
    <w:rsid w:val="001642AD"/>
    <w:rsid w:val="0016518B"/>
    <w:rsid w:val="001657B7"/>
    <w:rsid w:val="00185C13"/>
    <w:rsid w:val="00186909"/>
    <w:rsid w:val="00192E7E"/>
    <w:rsid w:val="001950AB"/>
    <w:rsid w:val="001A0590"/>
    <w:rsid w:val="001A1F79"/>
    <w:rsid w:val="001A61A6"/>
    <w:rsid w:val="001B2BBF"/>
    <w:rsid w:val="001B5BCC"/>
    <w:rsid w:val="001B72CB"/>
    <w:rsid w:val="001B7C47"/>
    <w:rsid w:val="001D2649"/>
    <w:rsid w:val="001E4260"/>
    <w:rsid w:val="001E6D7D"/>
    <w:rsid w:val="001E772F"/>
    <w:rsid w:val="001F2C94"/>
    <w:rsid w:val="001F67AC"/>
    <w:rsid w:val="001F6C2D"/>
    <w:rsid w:val="00201D17"/>
    <w:rsid w:val="00204C61"/>
    <w:rsid w:val="0023171D"/>
    <w:rsid w:val="00235BA9"/>
    <w:rsid w:val="00242AB1"/>
    <w:rsid w:val="0024548E"/>
    <w:rsid w:val="00252E0A"/>
    <w:rsid w:val="002533F8"/>
    <w:rsid w:val="002659F3"/>
    <w:rsid w:val="002667E4"/>
    <w:rsid w:val="00274AD9"/>
    <w:rsid w:val="002A551E"/>
    <w:rsid w:val="002A71C0"/>
    <w:rsid w:val="002B1971"/>
    <w:rsid w:val="002B23FF"/>
    <w:rsid w:val="002B64A8"/>
    <w:rsid w:val="002B6F2A"/>
    <w:rsid w:val="002C0D36"/>
    <w:rsid w:val="002C54A5"/>
    <w:rsid w:val="002C6338"/>
    <w:rsid w:val="002D1168"/>
    <w:rsid w:val="002D546C"/>
    <w:rsid w:val="002D6CAC"/>
    <w:rsid w:val="002E621F"/>
    <w:rsid w:val="002F06D1"/>
    <w:rsid w:val="003035BF"/>
    <w:rsid w:val="00313D64"/>
    <w:rsid w:val="00314574"/>
    <w:rsid w:val="0032287E"/>
    <w:rsid w:val="00325599"/>
    <w:rsid w:val="00326D01"/>
    <w:rsid w:val="0033005D"/>
    <w:rsid w:val="00347F03"/>
    <w:rsid w:val="003558C1"/>
    <w:rsid w:val="00356A66"/>
    <w:rsid w:val="00361FBE"/>
    <w:rsid w:val="0036309B"/>
    <w:rsid w:val="00367649"/>
    <w:rsid w:val="0038108E"/>
    <w:rsid w:val="00383641"/>
    <w:rsid w:val="00384A80"/>
    <w:rsid w:val="00390693"/>
    <w:rsid w:val="00393AC6"/>
    <w:rsid w:val="00397830"/>
    <w:rsid w:val="00397A57"/>
    <w:rsid w:val="00397FE3"/>
    <w:rsid w:val="003A1284"/>
    <w:rsid w:val="003A1CB9"/>
    <w:rsid w:val="003A40CC"/>
    <w:rsid w:val="003B1B69"/>
    <w:rsid w:val="003B2D2D"/>
    <w:rsid w:val="003B31A8"/>
    <w:rsid w:val="003B35A9"/>
    <w:rsid w:val="003B562C"/>
    <w:rsid w:val="003C5E50"/>
    <w:rsid w:val="003D28F1"/>
    <w:rsid w:val="003D7096"/>
    <w:rsid w:val="003E54C3"/>
    <w:rsid w:val="003E57F9"/>
    <w:rsid w:val="003F17CC"/>
    <w:rsid w:val="003F7790"/>
    <w:rsid w:val="00403B46"/>
    <w:rsid w:val="004111D6"/>
    <w:rsid w:val="00413C6F"/>
    <w:rsid w:val="0041666D"/>
    <w:rsid w:val="00423BFA"/>
    <w:rsid w:val="00424DFF"/>
    <w:rsid w:val="00427D22"/>
    <w:rsid w:val="00430C38"/>
    <w:rsid w:val="00431D45"/>
    <w:rsid w:val="00432EA6"/>
    <w:rsid w:val="00433E91"/>
    <w:rsid w:val="00441C09"/>
    <w:rsid w:val="00446D98"/>
    <w:rsid w:val="00452E05"/>
    <w:rsid w:val="0045462E"/>
    <w:rsid w:val="00456CA5"/>
    <w:rsid w:val="00466002"/>
    <w:rsid w:val="004767E8"/>
    <w:rsid w:val="00483671"/>
    <w:rsid w:val="0049071B"/>
    <w:rsid w:val="00492145"/>
    <w:rsid w:val="004969B5"/>
    <w:rsid w:val="00497588"/>
    <w:rsid w:val="004A2291"/>
    <w:rsid w:val="004B31AD"/>
    <w:rsid w:val="004B3666"/>
    <w:rsid w:val="004C2DA3"/>
    <w:rsid w:val="004D4CBA"/>
    <w:rsid w:val="004D6F24"/>
    <w:rsid w:val="004E2D61"/>
    <w:rsid w:val="005021EC"/>
    <w:rsid w:val="0050364C"/>
    <w:rsid w:val="005058D0"/>
    <w:rsid w:val="005079C6"/>
    <w:rsid w:val="00515584"/>
    <w:rsid w:val="00516548"/>
    <w:rsid w:val="005258ED"/>
    <w:rsid w:val="0052675B"/>
    <w:rsid w:val="005547EC"/>
    <w:rsid w:val="005614AD"/>
    <w:rsid w:val="0056465E"/>
    <w:rsid w:val="0058264A"/>
    <w:rsid w:val="00591B9E"/>
    <w:rsid w:val="00592113"/>
    <w:rsid w:val="00595A00"/>
    <w:rsid w:val="0059648E"/>
    <w:rsid w:val="005A118C"/>
    <w:rsid w:val="005A28F1"/>
    <w:rsid w:val="005A450D"/>
    <w:rsid w:val="005A53BF"/>
    <w:rsid w:val="005B0636"/>
    <w:rsid w:val="005B0B13"/>
    <w:rsid w:val="005B2C41"/>
    <w:rsid w:val="005B7A63"/>
    <w:rsid w:val="005C0733"/>
    <w:rsid w:val="005C446D"/>
    <w:rsid w:val="005C7604"/>
    <w:rsid w:val="005D5265"/>
    <w:rsid w:val="005D733C"/>
    <w:rsid w:val="005E4D10"/>
    <w:rsid w:val="005E759A"/>
    <w:rsid w:val="005F3735"/>
    <w:rsid w:val="005F4295"/>
    <w:rsid w:val="005F5988"/>
    <w:rsid w:val="005F68E6"/>
    <w:rsid w:val="005F785A"/>
    <w:rsid w:val="00605362"/>
    <w:rsid w:val="0061047A"/>
    <w:rsid w:val="00612D02"/>
    <w:rsid w:val="00615354"/>
    <w:rsid w:val="0061722E"/>
    <w:rsid w:val="0062005E"/>
    <w:rsid w:val="006200D0"/>
    <w:rsid w:val="006232EF"/>
    <w:rsid w:val="0063226F"/>
    <w:rsid w:val="00634191"/>
    <w:rsid w:val="00640F2D"/>
    <w:rsid w:val="00647295"/>
    <w:rsid w:val="006476C8"/>
    <w:rsid w:val="006548F8"/>
    <w:rsid w:val="006661AA"/>
    <w:rsid w:val="00687F11"/>
    <w:rsid w:val="00692AED"/>
    <w:rsid w:val="00693B0B"/>
    <w:rsid w:val="006A2402"/>
    <w:rsid w:val="006B0206"/>
    <w:rsid w:val="006B591B"/>
    <w:rsid w:val="006C2341"/>
    <w:rsid w:val="006C45F8"/>
    <w:rsid w:val="006C52D0"/>
    <w:rsid w:val="006C6B32"/>
    <w:rsid w:val="006E1B25"/>
    <w:rsid w:val="006E47CB"/>
    <w:rsid w:val="006E7C6E"/>
    <w:rsid w:val="006F1CD4"/>
    <w:rsid w:val="006F3011"/>
    <w:rsid w:val="007060A8"/>
    <w:rsid w:val="00710540"/>
    <w:rsid w:val="0071464C"/>
    <w:rsid w:val="0072621A"/>
    <w:rsid w:val="007305C0"/>
    <w:rsid w:val="00734BDC"/>
    <w:rsid w:val="00744ACC"/>
    <w:rsid w:val="0074649D"/>
    <w:rsid w:val="00754047"/>
    <w:rsid w:val="00761553"/>
    <w:rsid w:val="00764DBC"/>
    <w:rsid w:val="0077012B"/>
    <w:rsid w:val="007719F9"/>
    <w:rsid w:val="00771EB8"/>
    <w:rsid w:val="007729DD"/>
    <w:rsid w:val="0077537E"/>
    <w:rsid w:val="0077593B"/>
    <w:rsid w:val="007808CA"/>
    <w:rsid w:val="007846D1"/>
    <w:rsid w:val="00785C20"/>
    <w:rsid w:val="007904F5"/>
    <w:rsid w:val="007948D7"/>
    <w:rsid w:val="00795A01"/>
    <w:rsid w:val="007B35D6"/>
    <w:rsid w:val="007B5E80"/>
    <w:rsid w:val="007B7B0D"/>
    <w:rsid w:val="007C4EEC"/>
    <w:rsid w:val="007C78B5"/>
    <w:rsid w:val="007C78ED"/>
    <w:rsid w:val="007C7AE9"/>
    <w:rsid w:val="007D0B7D"/>
    <w:rsid w:val="007D516C"/>
    <w:rsid w:val="007E2CA7"/>
    <w:rsid w:val="007E32FD"/>
    <w:rsid w:val="008005F9"/>
    <w:rsid w:val="00802D3E"/>
    <w:rsid w:val="008047EA"/>
    <w:rsid w:val="00804DA5"/>
    <w:rsid w:val="0080702D"/>
    <w:rsid w:val="00810314"/>
    <w:rsid w:val="008117FF"/>
    <w:rsid w:val="00826259"/>
    <w:rsid w:val="008326DE"/>
    <w:rsid w:val="008418E8"/>
    <w:rsid w:val="00861135"/>
    <w:rsid w:val="00861D4A"/>
    <w:rsid w:val="00866711"/>
    <w:rsid w:val="00866A7E"/>
    <w:rsid w:val="00870CCD"/>
    <w:rsid w:val="0087188D"/>
    <w:rsid w:val="00874691"/>
    <w:rsid w:val="00874E6E"/>
    <w:rsid w:val="008913C3"/>
    <w:rsid w:val="008A143B"/>
    <w:rsid w:val="008A20EE"/>
    <w:rsid w:val="008A6424"/>
    <w:rsid w:val="008C382A"/>
    <w:rsid w:val="008C7731"/>
    <w:rsid w:val="008D153A"/>
    <w:rsid w:val="008D180A"/>
    <w:rsid w:val="008D4D7D"/>
    <w:rsid w:val="008E005D"/>
    <w:rsid w:val="008F0874"/>
    <w:rsid w:val="008F4780"/>
    <w:rsid w:val="008F5C34"/>
    <w:rsid w:val="008F7426"/>
    <w:rsid w:val="00900161"/>
    <w:rsid w:val="009144D7"/>
    <w:rsid w:val="009203F0"/>
    <w:rsid w:val="00924A6A"/>
    <w:rsid w:val="0092571E"/>
    <w:rsid w:val="00934CDF"/>
    <w:rsid w:val="009368E4"/>
    <w:rsid w:val="009432E7"/>
    <w:rsid w:val="00943DCE"/>
    <w:rsid w:val="00945D3E"/>
    <w:rsid w:val="00947B78"/>
    <w:rsid w:val="00961B70"/>
    <w:rsid w:val="0096200D"/>
    <w:rsid w:val="00963332"/>
    <w:rsid w:val="00964D1F"/>
    <w:rsid w:val="00964DE4"/>
    <w:rsid w:val="0096798F"/>
    <w:rsid w:val="009853DD"/>
    <w:rsid w:val="0099356E"/>
    <w:rsid w:val="009A162B"/>
    <w:rsid w:val="009A7D30"/>
    <w:rsid w:val="009B459A"/>
    <w:rsid w:val="009B500B"/>
    <w:rsid w:val="009D0069"/>
    <w:rsid w:val="009D3486"/>
    <w:rsid w:val="009E6438"/>
    <w:rsid w:val="00A02C11"/>
    <w:rsid w:val="00A05B5D"/>
    <w:rsid w:val="00A20CE3"/>
    <w:rsid w:val="00A22B15"/>
    <w:rsid w:val="00A465FA"/>
    <w:rsid w:val="00A47E41"/>
    <w:rsid w:val="00A5038D"/>
    <w:rsid w:val="00A715FC"/>
    <w:rsid w:val="00AA3E2A"/>
    <w:rsid w:val="00AA645D"/>
    <w:rsid w:val="00AB0DBF"/>
    <w:rsid w:val="00AC09E7"/>
    <w:rsid w:val="00AC7EA7"/>
    <w:rsid w:val="00AD290D"/>
    <w:rsid w:val="00AD5159"/>
    <w:rsid w:val="00AD6688"/>
    <w:rsid w:val="00AE2B60"/>
    <w:rsid w:val="00AE5606"/>
    <w:rsid w:val="00AF54EB"/>
    <w:rsid w:val="00AF60B0"/>
    <w:rsid w:val="00B027D7"/>
    <w:rsid w:val="00B050AC"/>
    <w:rsid w:val="00B07BFD"/>
    <w:rsid w:val="00B101F3"/>
    <w:rsid w:val="00B10772"/>
    <w:rsid w:val="00B12358"/>
    <w:rsid w:val="00B13DAE"/>
    <w:rsid w:val="00B13E72"/>
    <w:rsid w:val="00B22414"/>
    <w:rsid w:val="00B23A9B"/>
    <w:rsid w:val="00B45A22"/>
    <w:rsid w:val="00B460E5"/>
    <w:rsid w:val="00B47B4E"/>
    <w:rsid w:val="00B5382D"/>
    <w:rsid w:val="00B62655"/>
    <w:rsid w:val="00B658DB"/>
    <w:rsid w:val="00B67104"/>
    <w:rsid w:val="00B67526"/>
    <w:rsid w:val="00B677A6"/>
    <w:rsid w:val="00B757F2"/>
    <w:rsid w:val="00B80AE1"/>
    <w:rsid w:val="00B82421"/>
    <w:rsid w:val="00B82960"/>
    <w:rsid w:val="00B852FB"/>
    <w:rsid w:val="00B85419"/>
    <w:rsid w:val="00B8764C"/>
    <w:rsid w:val="00B87AD1"/>
    <w:rsid w:val="00B90BC3"/>
    <w:rsid w:val="00BA70B3"/>
    <w:rsid w:val="00BA7CE7"/>
    <w:rsid w:val="00BB3D63"/>
    <w:rsid w:val="00BC0519"/>
    <w:rsid w:val="00BC20F2"/>
    <w:rsid w:val="00BC2D6A"/>
    <w:rsid w:val="00BD3926"/>
    <w:rsid w:val="00BE260D"/>
    <w:rsid w:val="00BE6BD1"/>
    <w:rsid w:val="00BF46C6"/>
    <w:rsid w:val="00C0449D"/>
    <w:rsid w:val="00C067A6"/>
    <w:rsid w:val="00C0778F"/>
    <w:rsid w:val="00C11CBD"/>
    <w:rsid w:val="00C14C8B"/>
    <w:rsid w:val="00C15EDC"/>
    <w:rsid w:val="00C173E1"/>
    <w:rsid w:val="00C2028B"/>
    <w:rsid w:val="00C23F3A"/>
    <w:rsid w:val="00C27294"/>
    <w:rsid w:val="00C360AC"/>
    <w:rsid w:val="00C4428B"/>
    <w:rsid w:val="00C477B7"/>
    <w:rsid w:val="00C52FFC"/>
    <w:rsid w:val="00C54589"/>
    <w:rsid w:val="00C60C2E"/>
    <w:rsid w:val="00C734FF"/>
    <w:rsid w:val="00C74375"/>
    <w:rsid w:val="00C76009"/>
    <w:rsid w:val="00C77DA9"/>
    <w:rsid w:val="00C806E9"/>
    <w:rsid w:val="00C870EB"/>
    <w:rsid w:val="00C91099"/>
    <w:rsid w:val="00C92B02"/>
    <w:rsid w:val="00C93950"/>
    <w:rsid w:val="00C9504A"/>
    <w:rsid w:val="00CA3B0B"/>
    <w:rsid w:val="00CB17AC"/>
    <w:rsid w:val="00CB2778"/>
    <w:rsid w:val="00CC4B40"/>
    <w:rsid w:val="00CC7FF0"/>
    <w:rsid w:val="00CD1AFC"/>
    <w:rsid w:val="00CD3108"/>
    <w:rsid w:val="00CE0CAD"/>
    <w:rsid w:val="00CE69C7"/>
    <w:rsid w:val="00CF07FB"/>
    <w:rsid w:val="00CF3BC4"/>
    <w:rsid w:val="00D01A47"/>
    <w:rsid w:val="00D22146"/>
    <w:rsid w:val="00D27004"/>
    <w:rsid w:val="00D30AC1"/>
    <w:rsid w:val="00D3366D"/>
    <w:rsid w:val="00D3736C"/>
    <w:rsid w:val="00D37C6B"/>
    <w:rsid w:val="00D44909"/>
    <w:rsid w:val="00D57404"/>
    <w:rsid w:val="00D6614C"/>
    <w:rsid w:val="00D67F67"/>
    <w:rsid w:val="00D73463"/>
    <w:rsid w:val="00D77AA4"/>
    <w:rsid w:val="00D77E00"/>
    <w:rsid w:val="00D82B82"/>
    <w:rsid w:val="00D86515"/>
    <w:rsid w:val="00D93B2F"/>
    <w:rsid w:val="00DA6CF7"/>
    <w:rsid w:val="00DA7648"/>
    <w:rsid w:val="00DB4F99"/>
    <w:rsid w:val="00DB7B7C"/>
    <w:rsid w:val="00DC67D5"/>
    <w:rsid w:val="00DD0936"/>
    <w:rsid w:val="00DD1773"/>
    <w:rsid w:val="00DE147A"/>
    <w:rsid w:val="00DE3C8E"/>
    <w:rsid w:val="00DE6573"/>
    <w:rsid w:val="00DF0082"/>
    <w:rsid w:val="00DF2E60"/>
    <w:rsid w:val="00DF47F4"/>
    <w:rsid w:val="00E05204"/>
    <w:rsid w:val="00E07338"/>
    <w:rsid w:val="00E25260"/>
    <w:rsid w:val="00E37B3B"/>
    <w:rsid w:val="00E41A53"/>
    <w:rsid w:val="00E42D6E"/>
    <w:rsid w:val="00E43574"/>
    <w:rsid w:val="00E449AD"/>
    <w:rsid w:val="00E44A4D"/>
    <w:rsid w:val="00E55788"/>
    <w:rsid w:val="00E6194D"/>
    <w:rsid w:val="00E64CFE"/>
    <w:rsid w:val="00E6718D"/>
    <w:rsid w:val="00E71576"/>
    <w:rsid w:val="00E72CD5"/>
    <w:rsid w:val="00E75AE6"/>
    <w:rsid w:val="00E778E2"/>
    <w:rsid w:val="00E83CE5"/>
    <w:rsid w:val="00E900B8"/>
    <w:rsid w:val="00E922BC"/>
    <w:rsid w:val="00E95276"/>
    <w:rsid w:val="00E966F5"/>
    <w:rsid w:val="00EA2756"/>
    <w:rsid w:val="00EA3803"/>
    <w:rsid w:val="00EB7117"/>
    <w:rsid w:val="00EC0699"/>
    <w:rsid w:val="00ED20A4"/>
    <w:rsid w:val="00ED2CDE"/>
    <w:rsid w:val="00ED39F8"/>
    <w:rsid w:val="00ED5BA2"/>
    <w:rsid w:val="00EE08C5"/>
    <w:rsid w:val="00EE29C5"/>
    <w:rsid w:val="00EE636B"/>
    <w:rsid w:val="00F22394"/>
    <w:rsid w:val="00F27DB2"/>
    <w:rsid w:val="00F30025"/>
    <w:rsid w:val="00F339CD"/>
    <w:rsid w:val="00F33ADC"/>
    <w:rsid w:val="00F37F84"/>
    <w:rsid w:val="00F445B6"/>
    <w:rsid w:val="00F46F31"/>
    <w:rsid w:val="00F561C1"/>
    <w:rsid w:val="00F64FED"/>
    <w:rsid w:val="00F7252C"/>
    <w:rsid w:val="00F74898"/>
    <w:rsid w:val="00F74AB4"/>
    <w:rsid w:val="00F91571"/>
    <w:rsid w:val="00F9372E"/>
    <w:rsid w:val="00F94F85"/>
    <w:rsid w:val="00FC2336"/>
    <w:rsid w:val="00FC2E31"/>
    <w:rsid w:val="00FC5C91"/>
    <w:rsid w:val="00FD0386"/>
    <w:rsid w:val="00FD0D03"/>
    <w:rsid w:val="00FD1B8F"/>
    <w:rsid w:val="00FD6AE4"/>
    <w:rsid w:val="00FD70DD"/>
    <w:rsid w:val="00FE57ED"/>
    <w:rsid w:val="00FF16AB"/>
    <w:rsid w:val="00FF30FA"/>
    <w:rsid w:val="2745178D"/>
    <w:rsid w:val="4A5E1F0C"/>
    <w:rsid w:val="4B3EB5EB"/>
    <w:rsid w:val="4E9D681F"/>
    <w:rsid w:val="66B2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6F15CE"/>
  <w15:chartTrackingRefBased/>
  <w15:docId w15:val="{5D3E3FC1-5B18-774B-AD36-C8E00A4EF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206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06"/>
    <w:pPr>
      <w:keepNext/>
      <w:keepLines/>
      <w:spacing w:after="80"/>
      <w:outlineLvl w:val="0"/>
    </w:pPr>
    <w:rPr>
      <w:rFonts w:asciiTheme="minorHAnsi" w:hAnsiTheme="minorHAnsi"/>
      <w:b/>
      <w:sz w:val="28"/>
      <w:szCs w:val="32"/>
    </w:rPr>
  </w:style>
  <w:style w:type="paragraph" w:styleId="Heading2">
    <w:name w:val="heading 2"/>
    <w:aliases w:val="CDU Subject"/>
    <w:basedOn w:val="Heading1"/>
    <w:next w:val="Normal"/>
    <w:link w:val="Heading2Char"/>
    <w:uiPriority w:val="9"/>
    <w:unhideWhenUsed/>
    <w:rsid w:val="00ED2CDE"/>
    <w:pPr>
      <w:contextualSpacing/>
      <w:outlineLvl w:val="1"/>
    </w:pPr>
    <w:rPr>
      <w:rFonts w:eastAsiaTheme="minorHAnsi" w:cs="Arial"/>
      <w:szCs w:val="22"/>
      <w:lang w:val="en-AU"/>
    </w:rPr>
  </w:style>
  <w:style w:type="paragraph" w:styleId="Heading3">
    <w:name w:val="heading 3"/>
    <w:aliases w:val="CDU SUBJECT"/>
    <w:basedOn w:val="Heading1"/>
    <w:next w:val="Normal"/>
    <w:link w:val="Heading3Char"/>
    <w:uiPriority w:val="9"/>
    <w:semiHidden/>
    <w:unhideWhenUsed/>
    <w:rsid w:val="007904F5"/>
    <w:pPr>
      <w:outlineLvl w:val="2"/>
    </w:pPr>
    <w:rPr>
      <w:rFonts w:eastAsiaTheme="majorEastAsia" w:cstheme="majorBidi"/>
    </w:rPr>
  </w:style>
  <w:style w:type="paragraph" w:styleId="Heading4">
    <w:name w:val="heading 4"/>
    <w:basedOn w:val="Heading1"/>
    <w:next w:val="Normal"/>
    <w:link w:val="Heading4Char"/>
    <w:uiPriority w:val="9"/>
    <w:semiHidden/>
    <w:unhideWhenUsed/>
    <w:rsid w:val="007904F5"/>
    <w:pPr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D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2D3E"/>
    <w:rPr>
      <w:rFonts w:asciiTheme="majorHAnsi" w:eastAsiaTheme="minorEastAsia" w:hAnsiTheme="majorHAnsi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332D9"/>
    <w:pPr>
      <w:tabs>
        <w:tab w:val="center" w:pos="4680"/>
        <w:tab w:val="right" w:pos="936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332D9"/>
    <w:rPr>
      <w:rFonts w:asciiTheme="majorHAnsi" w:eastAsiaTheme="minorEastAsia" w:hAnsiTheme="majorHAnsi"/>
      <w:sz w:val="16"/>
      <w:lang w:val="en-US"/>
    </w:rPr>
  </w:style>
  <w:style w:type="paragraph" w:customStyle="1" w:styleId="BasicParagraph">
    <w:name w:val="[Basic Paragraph]"/>
    <w:basedOn w:val="Normal"/>
    <w:next w:val="Normal"/>
    <w:uiPriority w:val="99"/>
    <w:rsid w:val="000332D9"/>
    <w:pPr>
      <w:autoSpaceDE w:val="0"/>
      <w:autoSpaceDN w:val="0"/>
      <w:adjustRightInd w:val="0"/>
      <w:spacing w:line="288" w:lineRule="auto"/>
      <w:textAlignment w:val="center"/>
    </w:pPr>
    <w:rPr>
      <w:rFonts w:cs="Minion Pro"/>
      <w:color w:val="000000"/>
    </w:rPr>
  </w:style>
  <w:style w:type="character" w:customStyle="1" w:styleId="Heading2Char">
    <w:name w:val="Heading 2 Char"/>
    <w:aliases w:val="CDU Subject Char"/>
    <w:basedOn w:val="DefaultParagraphFont"/>
    <w:link w:val="Heading2"/>
    <w:uiPriority w:val="9"/>
    <w:rsid w:val="00ED2CDE"/>
    <w:rPr>
      <w:rFonts w:cs="Arial"/>
      <w:b/>
      <w:color w:val="000000" w:themeColor="text1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332D9"/>
    <w:rPr>
      <w:rFonts w:asciiTheme="majorHAnsi" w:hAnsiTheme="majorHAnsi"/>
      <w:color w:val="201545" w:themeColor="hyperlink"/>
      <w:sz w:val="2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B0206"/>
    <w:rPr>
      <w:rFonts w:eastAsiaTheme="minorEastAsia" w:cs="Times New Roman (Body CS)"/>
      <w:b/>
      <w:color w:val="000000" w:themeColor="text1"/>
      <w:sz w:val="28"/>
      <w:szCs w:val="32"/>
      <w:lang w:val="en-US"/>
    </w:rPr>
  </w:style>
  <w:style w:type="paragraph" w:styleId="NoSpacing">
    <w:name w:val="No Spacing"/>
    <w:basedOn w:val="Normal"/>
    <w:uiPriority w:val="1"/>
    <w:rsid w:val="007904F5"/>
  </w:style>
  <w:style w:type="paragraph" w:styleId="Title">
    <w:name w:val="Title"/>
    <w:basedOn w:val="Normal"/>
    <w:next w:val="Subhead"/>
    <w:link w:val="TitleChar"/>
    <w:autoRedefine/>
    <w:qFormat/>
    <w:rsid w:val="00393AC6"/>
    <w:pPr>
      <w:spacing w:after="40"/>
      <w:contextualSpacing/>
      <w:jc w:val="center"/>
    </w:pPr>
    <w:rPr>
      <w:rFonts w:asciiTheme="minorHAnsi" w:eastAsiaTheme="majorEastAsia" w:hAnsiTheme="minorHAnsi" w:cs="Times New Roman (Headings CS)"/>
      <w:b/>
      <w:color w:val="201645" w:themeColor="background2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393AC6"/>
    <w:rPr>
      <w:rFonts w:eastAsiaTheme="majorEastAsia" w:cs="Times New Roman (Headings CS)"/>
      <w:b/>
      <w:color w:val="201645" w:themeColor="background2"/>
      <w:kern w:val="28"/>
      <w:sz w:val="48"/>
      <w:szCs w:val="56"/>
      <w:lang w:val="en-US"/>
    </w:rPr>
  </w:style>
  <w:style w:type="character" w:customStyle="1" w:styleId="Heading3Char">
    <w:name w:val="Heading 3 Char"/>
    <w:aliases w:val="CDU SUBJECT Char"/>
    <w:basedOn w:val="DefaultParagraphFont"/>
    <w:link w:val="Heading3"/>
    <w:uiPriority w:val="9"/>
    <w:semiHidden/>
    <w:rsid w:val="007904F5"/>
    <w:rPr>
      <w:rFonts w:eastAsiaTheme="majorEastAsia" w:cstheme="majorBidi"/>
      <w:b/>
      <w:color w:val="000000" w:themeColor="text1"/>
      <w:szCs w:val="32"/>
      <w:lang w:val="en-US"/>
    </w:rPr>
  </w:style>
  <w:style w:type="paragraph" w:styleId="Subtitle">
    <w:name w:val="Subtitle"/>
    <w:basedOn w:val="Normal"/>
    <w:next w:val="Normal"/>
    <w:link w:val="SubtitleChar"/>
    <w:uiPriority w:val="11"/>
    <w:rsid w:val="00ED2CDE"/>
    <w:pPr>
      <w:numPr>
        <w:ilvl w:val="1"/>
      </w:numPr>
    </w:pPr>
    <w:rPr>
      <w:i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ED2CDE"/>
    <w:rPr>
      <w:rFonts w:asciiTheme="majorHAnsi" w:eastAsiaTheme="minorEastAsia" w:hAnsiTheme="majorHAnsi" w:cs="Times New Roman (Body CS)"/>
      <w:i/>
      <w:color w:val="000000" w:themeColor="text1"/>
      <w:sz w:val="20"/>
      <w:lang w:val="en-US"/>
    </w:rPr>
  </w:style>
  <w:style w:type="character" w:styleId="SubtleEmphasis">
    <w:name w:val="Subtle Emphasis"/>
    <w:basedOn w:val="DefaultParagraphFont"/>
    <w:uiPriority w:val="19"/>
    <w:rsid w:val="00ED2CD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B0206"/>
    <w:rPr>
      <w:i/>
      <w:iCs/>
    </w:rPr>
  </w:style>
  <w:style w:type="character" w:styleId="IntenseEmphasis">
    <w:name w:val="Intense Emphasis"/>
    <w:basedOn w:val="DefaultParagraphFont"/>
    <w:uiPriority w:val="21"/>
    <w:rsid w:val="00ED2CDE"/>
    <w:rPr>
      <w:b/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6B0206"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rsid w:val="00ED2CDE"/>
    <w:pPr>
      <w:spacing w:before="200" w:after="160"/>
      <w:jc w:val="center"/>
    </w:pPr>
    <w:rPr>
      <w:rFonts w:cstheme="minorBidi"/>
      <w:b/>
      <w:i/>
      <w:iCs/>
      <w:color w:val="201645" w:themeColor="background2"/>
    </w:rPr>
  </w:style>
  <w:style w:type="character" w:customStyle="1" w:styleId="QuoteChar">
    <w:name w:val="Quote Char"/>
    <w:basedOn w:val="DefaultParagraphFont"/>
    <w:link w:val="Quote"/>
    <w:uiPriority w:val="29"/>
    <w:rsid w:val="00ED2CDE"/>
    <w:rPr>
      <w:rFonts w:asciiTheme="majorHAnsi" w:eastAsiaTheme="minorEastAsia" w:hAnsiTheme="majorHAnsi"/>
      <w:b/>
      <w:i/>
      <w:iCs/>
      <w:color w:val="201645" w:themeColor="background2"/>
      <w:sz w:val="22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ED2CDE"/>
    <w:pPr>
      <w:pBdr>
        <w:top w:val="single" w:sz="4" w:space="10" w:color="201645" w:themeColor="background2"/>
        <w:bottom w:val="single" w:sz="4" w:space="10" w:color="201645" w:themeColor="background2"/>
      </w:pBdr>
      <w:spacing w:before="360" w:after="360"/>
      <w:ind w:left="864" w:right="864"/>
      <w:jc w:val="center"/>
    </w:pPr>
    <w:rPr>
      <w:rFonts w:cstheme="minorBidi"/>
      <w:i/>
      <w:iCs/>
      <w:color w:val="201645" w:themeColor="background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CDE"/>
    <w:rPr>
      <w:rFonts w:asciiTheme="majorHAnsi" w:eastAsiaTheme="minorEastAsia" w:hAnsiTheme="majorHAnsi"/>
      <w:i/>
      <w:iCs/>
      <w:color w:val="201645" w:themeColor="background2"/>
      <w:sz w:val="22"/>
      <w:lang w:val="en-US"/>
    </w:rPr>
  </w:style>
  <w:style w:type="character" w:styleId="SubtleReference">
    <w:name w:val="Subtle Reference"/>
    <w:basedOn w:val="DefaultParagraphFont"/>
    <w:uiPriority w:val="31"/>
    <w:rsid w:val="00ED2CDE"/>
    <w:rPr>
      <w:i/>
      <w:caps w:val="0"/>
      <w:smallCaps w:val="0"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rsid w:val="00ED2CDE"/>
    <w:rPr>
      <w:b/>
      <w:bCs/>
      <w:caps w:val="0"/>
      <w:smallCaps w:val="0"/>
      <w:color w:val="201645" w:themeColor="background2"/>
      <w:spacing w:val="5"/>
    </w:rPr>
  </w:style>
  <w:style w:type="character" w:styleId="BookTitle">
    <w:name w:val="Book Title"/>
    <w:basedOn w:val="DefaultParagraphFont"/>
    <w:uiPriority w:val="33"/>
    <w:qFormat/>
    <w:rsid w:val="00ED2CDE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6B0206"/>
    <w:pPr>
      <w:spacing w:before="40" w:after="40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904F5"/>
    <w:rPr>
      <w:rFonts w:eastAsiaTheme="majorEastAsia" w:cstheme="majorBidi"/>
      <w:b/>
      <w:iCs/>
      <w:color w:val="000000" w:themeColor="text1"/>
      <w:sz w:val="28"/>
      <w:szCs w:val="32"/>
      <w:lang w:val="en-US"/>
    </w:rPr>
  </w:style>
  <w:style w:type="paragraph" w:customStyle="1" w:styleId="Subhead">
    <w:name w:val="Subhead"/>
    <w:next w:val="Normal"/>
    <w:qFormat/>
    <w:rsid w:val="006B0206"/>
    <w:pPr>
      <w:spacing w:after="240"/>
    </w:pPr>
    <w:rPr>
      <w:rFonts w:asciiTheme="majorHAnsi" w:hAnsiTheme="majorHAnsi" w:cs="Arial"/>
      <w:color w:val="201645" w:themeColor="background2"/>
      <w:sz w:val="40"/>
      <w:szCs w:val="22"/>
    </w:rPr>
  </w:style>
  <w:style w:type="paragraph" w:styleId="ListBullet">
    <w:name w:val="List Bullet"/>
    <w:basedOn w:val="Normal"/>
    <w:autoRedefine/>
    <w:uiPriority w:val="99"/>
    <w:unhideWhenUsed/>
    <w:qFormat/>
    <w:rsid w:val="006B0206"/>
    <w:pPr>
      <w:numPr>
        <w:numId w:val="1"/>
      </w:numPr>
      <w:spacing w:before="40" w:after="40"/>
      <w:contextualSpacing/>
    </w:pPr>
  </w:style>
  <w:style w:type="table" w:styleId="TableGrid">
    <w:name w:val="Table Grid"/>
    <w:basedOn w:val="TableNormal"/>
    <w:uiPriority w:val="59"/>
    <w:rsid w:val="00CC7FF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533F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2533F8"/>
  </w:style>
  <w:style w:type="character" w:customStyle="1" w:styleId="eop">
    <w:name w:val="eop"/>
    <w:basedOn w:val="DefaultParagraphFont"/>
    <w:rsid w:val="002533F8"/>
  </w:style>
  <w:style w:type="table" w:styleId="GridTable1Light">
    <w:name w:val="Grid Table 1 Light"/>
    <w:basedOn w:val="TableNormal"/>
    <w:uiPriority w:val="46"/>
    <w:rsid w:val="001E6D7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64C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5276"/>
    <w:rPr>
      <w:color w:val="71CE9B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6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64C"/>
    <w:rPr>
      <w:rFonts w:ascii="Segoe UI" w:eastAsiaTheme="minorEastAsia" w:hAnsi="Segoe UI" w:cs="Segoe UI"/>
      <w:color w:val="000000" w:themeColor="text1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E2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2CA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2CA7"/>
    <w:rPr>
      <w:rFonts w:asciiTheme="majorHAnsi" w:eastAsiaTheme="minorEastAsia" w:hAnsiTheme="majorHAnsi" w:cs="Times New Roman (Body CS)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C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CA7"/>
    <w:rPr>
      <w:rFonts w:asciiTheme="majorHAnsi" w:eastAsiaTheme="minorEastAsia" w:hAnsiTheme="majorHAnsi" w:cs="Times New Roman (Body CS)"/>
      <w:b/>
      <w:bCs/>
      <w:color w:val="000000" w:themeColor="text1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6E47CB"/>
    <w:rPr>
      <w:rFonts w:asciiTheme="majorHAnsi" w:eastAsiaTheme="minorEastAsia" w:hAnsiTheme="majorHAnsi" w:cs="Times New Roman (Body CS)"/>
      <w:color w:val="000000" w:themeColor="text1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26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1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9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3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5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7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8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75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9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4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0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7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1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2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9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8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68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92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6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58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3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0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1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8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CDU_Graphic_Powerpoint_16-9_Theme_V2">
  <a:themeElements>
    <a:clrScheme name="CDU Colours">
      <a:dk1>
        <a:srgbClr val="000000"/>
      </a:dk1>
      <a:lt1>
        <a:srgbClr val="FFFFFF"/>
      </a:lt1>
      <a:dk2>
        <a:srgbClr val="EFBD47"/>
      </a:dk2>
      <a:lt2>
        <a:srgbClr val="201645"/>
      </a:lt2>
      <a:accent1>
        <a:srgbClr val="D55C19"/>
      </a:accent1>
      <a:accent2>
        <a:srgbClr val="A71930"/>
      </a:accent2>
      <a:accent3>
        <a:srgbClr val="6D2C41"/>
      </a:accent3>
      <a:accent4>
        <a:srgbClr val="A0CFEB"/>
      </a:accent4>
      <a:accent5>
        <a:srgbClr val="71CE9B"/>
      </a:accent5>
      <a:accent6>
        <a:srgbClr val="007987"/>
      </a:accent6>
      <a:hlink>
        <a:srgbClr val="201545"/>
      </a:hlink>
      <a:folHlink>
        <a:srgbClr val="71CE9B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DU_Graphic_Powerpoint_16-9_Theme_V2" id="{6A3B8303-B627-8547-B674-D7E2360B3269}" vid="{4798F4C0-DC70-CC44-A3FE-0994E3256D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2364F4E50F444B105D8C99291488B" ma:contentTypeVersion="7" ma:contentTypeDescription="Create a new document." ma:contentTypeScope="" ma:versionID="805bc9d830355cc511c6c3ec36638f3e">
  <xsd:schema xmlns:xsd="http://www.w3.org/2001/XMLSchema" xmlns:xs="http://www.w3.org/2001/XMLSchema" xmlns:p="http://schemas.microsoft.com/office/2006/metadata/properties" xmlns:ns2="179a3dda-21ef-42f9-a3a7-11230e948286" targetNamespace="http://schemas.microsoft.com/office/2006/metadata/properties" ma:root="true" ma:fieldsID="6d0ea59ede86b03aa915e993c11a990a" ns2:_="">
    <xsd:import namespace="179a3dda-21ef-42f9-a3a7-11230e9482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9a3dda-21ef-42f9-a3a7-11230e9482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88EB9-FE50-40D7-852E-B6F4DE0B49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2B67618-5DEC-415E-B8F4-ABC3A5F8FD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9a3dda-21ef-42f9-a3a7-11230e9482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C884A8-49E9-4565-8C21-10AC81FD25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5F138A-ABBA-4694-911C-CB2B0C954A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519</Characters>
  <Application>Microsoft Office Word</Application>
  <DocSecurity>0</DocSecurity>
  <Lines>8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_Agenda_Industry_Engagement_20211215</vt:lpstr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_Agenda_Industry_Engagement_20211215</dc:title>
  <dc:subject/>
  <dc:creator>Asma Rehman Khan</dc:creator>
  <cp:keywords/>
  <dc:description/>
  <cp:lastModifiedBy>Le Nhat Minh Tran</cp:lastModifiedBy>
  <cp:revision>2</cp:revision>
  <cp:lastPrinted>2022-06-17T05:16:00Z</cp:lastPrinted>
  <dcterms:created xsi:type="dcterms:W3CDTF">2025-08-20T12:58:00Z</dcterms:created>
  <dcterms:modified xsi:type="dcterms:W3CDTF">2025-08-20T12:58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12364F4E50F444B105D8C99291488B</vt:lpwstr>
  </property>
  <property fmtid="{D5CDD505-2E9C-101B-9397-08002B2CF9AE}" pid="3" name="GrammarlyDocumentId">
    <vt:lpwstr>ddbc14b5198ceb9226e488938010f8286df30deaa7e9931d8caf063db4711e70</vt:lpwstr>
  </property>
</Properties>
</file>